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787CD5" w14:textId="4F37DC7C" w:rsidR="00AF0A4A" w:rsidRPr="003959AD" w:rsidRDefault="003959AD" w:rsidP="003959AD">
      <w:pPr>
        <w:ind w:left="5760" w:firstLine="720"/>
        <w:rPr>
          <w:rFonts w:ascii="Tahoma" w:hAnsi="Tahoma" w:cs="Tahoma"/>
          <w:sz w:val="19"/>
          <w:szCs w:val="19"/>
        </w:rPr>
      </w:pPr>
      <w:r w:rsidRPr="003959AD">
        <w:rPr>
          <w:rFonts w:ascii="Tahoma" w:hAnsi="Tahoma" w:cs="Tahoma"/>
          <w:sz w:val="19"/>
          <w:szCs w:val="19"/>
        </w:rPr>
        <w:t xml:space="preserve">ΑΔΑ : </w:t>
      </w:r>
      <w:r w:rsidRPr="003959AD">
        <w:rPr>
          <w:rFonts w:ascii="Tahoma" w:hAnsi="Tahoma" w:cs="Tahoma"/>
          <w:sz w:val="19"/>
          <w:szCs w:val="19"/>
        </w:rPr>
        <w:t>ΨΒΝΕ46Ψ8ΧΒ-ΝΩΗ</w:t>
      </w:r>
    </w:p>
    <w:p w14:paraId="5059D257" w14:textId="77777777" w:rsidR="00AF0A4A" w:rsidRPr="00CB4AFE" w:rsidRDefault="00AF0A4A" w:rsidP="00AF0A4A">
      <w:pPr>
        <w:pStyle w:val="2"/>
        <w:rPr>
          <w:rStyle w:val="a7"/>
          <w:rFonts w:ascii="Tahoma" w:hAnsi="Tahoma" w:cs="Tahoma"/>
          <w:sz w:val="19"/>
          <w:szCs w:val="19"/>
        </w:rPr>
      </w:pPr>
    </w:p>
    <w:p w14:paraId="20E74114" w14:textId="77777777" w:rsidR="00AF0A4A" w:rsidRPr="00CB4AFE" w:rsidRDefault="00AF0A4A" w:rsidP="00AF0A4A">
      <w:pPr>
        <w:pStyle w:val="2"/>
        <w:rPr>
          <w:rStyle w:val="a7"/>
          <w:rFonts w:ascii="Tahoma" w:hAnsi="Tahoma" w:cs="Tahoma"/>
          <w:sz w:val="19"/>
          <w:szCs w:val="19"/>
        </w:rPr>
      </w:pPr>
      <w:bookmarkStart w:id="0" w:name="_Hlk144293243"/>
      <w:r w:rsidRPr="00CB4AFE">
        <w:rPr>
          <w:rStyle w:val="a7"/>
          <w:rFonts w:ascii="Tahoma" w:hAnsi="Tahoma" w:cs="Tahoma"/>
          <w:sz w:val="19"/>
          <w:szCs w:val="19"/>
        </w:rPr>
        <w:t>ΥΠΟΒΟΛΗ ΠΡΟΤΑΣΗΣ – ΔΗΛΩΣΗΣ*</w:t>
      </w:r>
    </w:p>
    <w:p w14:paraId="62B85E33" w14:textId="77777777" w:rsidR="00AF0A4A" w:rsidRPr="00CB4AFE" w:rsidRDefault="00AF0A4A" w:rsidP="00AF0A4A">
      <w:pPr>
        <w:pStyle w:val="a8"/>
        <w:rPr>
          <w:rStyle w:val="a7"/>
          <w:rFonts w:ascii="Tahoma" w:hAnsi="Tahoma" w:cs="Tahoma"/>
          <w:sz w:val="19"/>
          <w:szCs w:val="19"/>
        </w:rPr>
      </w:pPr>
      <w:r w:rsidRPr="00CB4AFE">
        <w:rPr>
          <w:rStyle w:val="a7"/>
          <w:rFonts w:ascii="Tahoma" w:hAnsi="Tahoma" w:cs="Tahoma"/>
          <w:sz w:val="19"/>
          <w:szCs w:val="19"/>
        </w:rPr>
        <w:t>(με όλες τις συνέπειες του νόμου για ψευδή δήλωση)</w:t>
      </w:r>
    </w:p>
    <w:p w14:paraId="5602C4BC" w14:textId="77777777" w:rsidR="00AF0A4A" w:rsidRPr="00CB4AFE" w:rsidRDefault="00AF0A4A" w:rsidP="00AF0A4A">
      <w:pPr>
        <w:jc w:val="center"/>
        <w:rPr>
          <w:rStyle w:val="a7"/>
          <w:rFonts w:ascii="Tahoma" w:hAnsi="Tahoma" w:cs="Tahoma"/>
          <w:sz w:val="19"/>
          <w:szCs w:val="19"/>
        </w:rPr>
      </w:pPr>
    </w:p>
    <w:p w14:paraId="434243F4" w14:textId="77777777" w:rsidR="00AF0A4A" w:rsidRPr="00CB4AFE" w:rsidRDefault="00AF0A4A" w:rsidP="00AF0A4A">
      <w:pPr>
        <w:spacing w:line="360" w:lineRule="auto"/>
        <w:rPr>
          <w:rStyle w:val="a7"/>
          <w:rFonts w:ascii="Tahoma" w:hAnsi="Tahoma" w:cs="Tahoma"/>
          <w:sz w:val="19"/>
          <w:szCs w:val="19"/>
        </w:rPr>
      </w:pPr>
      <w:bookmarkStart w:id="1" w:name="_Hlk146799826"/>
      <w:r w:rsidRPr="00CB4AFE">
        <w:rPr>
          <w:rStyle w:val="a7"/>
          <w:rFonts w:ascii="Tahoma" w:hAnsi="Tahoma" w:cs="Tahoma"/>
          <w:sz w:val="19"/>
          <w:szCs w:val="19"/>
        </w:rPr>
        <w:t>Ονοματεπώνυμο……………..  Πατρώνυμο……………..  ΑΔΤ ……………..και ΑΦΜ ……………..</w:t>
      </w:r>
    </w:p>
    <w:bookmarkEnd w:id="1"/>
    <w:p w14:paraId="6035B171" w14:textId="77777777" w:rsidR="00AF0A4A" w:rsidRPr="00CB4AFE" w:rsidRDefault="00AF0A4A" w:rsidP="00AF0A4A">
      <w:pPr>
        <w:spacing w:line="360" w:lineRule="auto"/>
        <w:rPr>
          <w:rStyle w:val="a7"/>
          <w:rFonts w:ascii="Tahoma" w:hAnsi="Tahoma" w:cs="Tahoma"/>
          <w:sz w:val="19"/>
          <w:szCs w:val="19"/>
        </w:rPr>
      </w:pPr>
    </w:p>
    <w:p w14:paraId="06E53909" w14:textId="77777777" w:rsidR="00AF0A4A" w:rsidRPr="00CB4AFE" w:rsidRDefault="00AF0A4A" w:rsidP="00AF0A4A">
      <w:pPr>
        <w:spacing w:line="360" w:lineRule="auto"/>
        <w:rPr>
          <w:rStyle w:val="a7"/>
          <w:rFonts w:ascii="Tahoma" w:hAnsi="Tahoma" w:cs="Tahoma"/>
          <w:sz w:val="19"/>
          <w:szCs w:val="19"/>
        </w:rPr>
      </w:pPr>
      <w:r w:rsidRPr="00CB4AFE">
        <w:rPr>
          <w:rStyle w:val="a7"/>
          <w:rFonts w:ascii="Tahoma" w:hAnsi="Tahoma" w:cs="Tahoma"/>
          <w:sz w:val="19"/>
          <w:szCs w:val="19"/>
        </w:rPr>
        <w:t xml:space="preserve">Κινητό </w:t>
      </w:r>
      <w:proofErr w:type="spellStart"/>
      <w:r w:rsidRPr="00CB4AFE">
        <w:rPr>
          <w:rStyle w:val="a7"/>
          <w:rFonts w:ascii="Tahoma" w:hAnsi="Tahoma" w:cs="Tahoma"/>
          <w:sz w:val="19"/>
          <w:szCs w:val="19"/>
        </w:rPr>
        <w:t>τηλ</w:t>
      </w:r>
      <w:proofErr w:type="spellEnd"/>
      <w:r w:rsidRPr="00CB4AFE">
        <w:rPr>
          <w:rStyle w:val="a7"/>
          <w:rFonts w:ascii="Tahoma" w:hAnsi="Tahoma" w:cs="Tahoma"/>
          <w:sz w:val="19"/>
          <w:szCs w:val="19"/>
        </w:rPr>
        <w:t xml:space="preserve">: ……………………….. </w:t>
      </w:r>
      <w:r w:rsidRPr="00CB4AFE">
        <w:rPr>
          <w:rStyle w:val="a7"/>
          <w:rFonts w:ascii="Tahoma" w:hAnsi="Tahoma" w:cs="Tahoma"/>
          <w:sz w:val="19"/>
          <w:szCs w:val="19"/>
          <w:lang w:val="en-US"/>
        </w:rPr>
        <w:t>e</w:t>
      </w:r>
      <w:r w:rsidRPr="00CB4AFE">
        <w:rPr>
          <w:rStyle w:val="a7"/>
          <w:rFonts w:ascii="Tahoma" w:hAnsi="Tahoma" w:cs="Tahoma"/>
          <w:sz w:val="19"/>
          <w:szCs w:val="19"/>
        </w:rPr>
        <w:t>-</w:t>
      </w:r>
      <w:r w:rsidRPr="00CB4AFE">
        <w:rPr>
          <w:rStyle w:val="a7"/>
          <w:rFonts w:ascii="Tahoma" w:hAnsi="Tahoma" w:cs="Tahoma"/>
          <w:sz w:val="19"/>
          <w:szCs w:val="19"/>
          <w:lang w:val="en-US"/>
        </w:rPr>
        <w:t>mail</w:t>
      </w:r>
      <w:r w:rsidRPr="00CB4AFE">
        <w:rPr>
          <w:rStyle w:val="a7"/>
          <w:rFonts w:ascii="Tahoma" w:hAnsi="Tahoma" w:cs="Tahoma"/>
          <w:sz w:val="19"/>
          <w:szCs w:val="19"/>
        </w:rPr>
        <w:t>: ……</w:t>
      </w:r>
      <w:proofErr w:type="gramStart"/>
      <w:r w:rsidRPr="00CB4AFE">
        <w:rPr>
          <w:rStyle w:val="a7"/>
          <w:rFonts w:ascii="Tahoma" w:hAnsi="Tahoma" w:cs="Tahoma"/>
          <w:sz w:val="19"/>
          <w:szCs w:val="19"/>
        </w:rPr>
        <w:t>…..</w:t>
      </w:r>
      <w:proofErr w:type="gramEnd"/>
      <w:r w:rsidRPr="00CB4AFE">
        <w:rPr>
          <w:rStyle w:val="a7"/>
          <w:rFonts w:ascii="Tahoma" w:hAnsi="Tahoma" w:cs="Tahoma"/>
          <w:sz w:val="19"/>
          <w:szCs w:val="19"/>
        </w:rPr>
        <w:t xml:space="preserve">…………………….………………… </w:t>
      </w:r>
    </w:p>
    <w:p w14:paraId="22C9C0D9" w14:textId="77777777" w:rsidR="00AF0A4A" w:rsidRPr="00CB4AFE" w:rsidRDefault="00AF0A4A" w:rsidP="00AF0A4A">
      <w:pPr>
        <w:spacing w:line="360" w:lineRule="auto"/>
        <w:rPr>
          <w:rStyle w:val="a7"/>
          <w:rFonts w:ascii="Tahoma" w:hAnsi="Tahoma" w:cs="Tahoma"/>
          <w:sz w:val="19"/>
          <w:szCs w:val="19"/>
        </w:rPr>
      </w:pPr>
    </w:p>
    <w:p w14:paraId="30F80F9D" w14:textId="77777777" w:rsidR="00AF0A4A" w:rsidRPr="00CB4AFE" w:rsidRDefault="00AF0A4A" w:rsidP="00AF0A4A">
      <w:pPr>
        <w:spacing w:line="360" w:lineRule="auto"/>
        <w:rPr>
          <w:rStyle w:val="a7"/>
          <w:rFonts w:ascii="Tahoma" w:hAnsi="Tahoma" w:cs="Tahoma"/>
          <w:b/>
          <w:sz w:val="19"/>
          <w:szCs w:val="19"/>
        </w:rPr>
      </w:pPr>
    </w:p>
    <w:p w14:paraId="377BB827" w14:textId="77777777" w:rsidR="00AF0A4A" w:rsidRPr="00CB4AFE" w:rsidRDefault="00AF0A4A" w:rsidP="00AF0A4A">
      <w:pPr>
        <w:spacing w:line="360" w:lineRule="auto"/>
        <w:jc w:val="both"/>
        <w:rPr>
          <w:rStyle w:val="a7"/>
          <w:rFonts w:ascii="Tahoma" w:hAnsi="Tahoma" w:cs="Tahoma"/>
          <w:sz w:val="19"/>
          <w:szCs w:val="19"/>
        </w:rPr>
      </w:pPr>
      <w:r w:rsidRPr="00CB4AFE">
        <w:rPr>
          <w:rStyle w:val="a7"/>
          <w:rFonts w:ascii="Tahoma" w:hAnsi="Tahoma" w:cs="Tahoma"/>
          <w:b/>
          <w:sz w:val="19"/>
          <w:szCs w:val="19"/>
        </w:rPr>
        <w:t xml:space="preserve">Να αναγραφούν στην παρούσα πρόταση-δήλωση </w:t>
      </w:r>
      <w:r w:rsidRPr="00CB4AFE">
        <w:rPr>
          <w:rStyle w:val="a7"/>
          <w:rFonts w:ascii="Tahoma" w:hAnsi="Tahoma" w:cs="Tahoma"/>
          <w:b/>
          <w:sz w:val="19"/>
          <w:szCs w:val="19"/>
          <w:u w:val="single"/>
        </w:rPr>
        <w:t>και</w:t>
      </w:r>
      <w:r w:rsidRPr="00CB4AFE">
        <w:rPr>
          <w:rStyle w:val="a7"/>
          <w:rFonts w:ascii="Tahoma" w:hAnsi="Tahoma" w:cs="Tahoma"/>
          <w:b/>
          <w:sz w:val="19"/>
          <w:szCs w:val="19"/>
        </w:rPr>
        <w:t xml:space="preserve"> στο εξωτερικό του φακέλου τα εξής (συμπληρώνονται </w:t>
      </w:r>
      <w:r w:rsidRPr="00CB4AFE">
        <w:rPr>
          <w:rStyle w:val="a7"/>
          <w:rFonts w:ascii="Tahoma" w:hAnsi="Tahoma" w:cs="Tahoma"/>
          <w:b/>
          <w:sz w:val="19"/>
          <w:szCs w:val="19"/>
          <w:u w:val="single"/>
        </w:rPr>
        <w:t>από την υποψήφια/τον υποψήφιο</w:t>
      </w:r>
      <w:r w:rsidRPr="00CB4AFE">
        <w:rPr>
          <w:rStyle w:val="a7"/>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AF0A4A" w:rsidRPr="00CB4AFE" w14:paraId="63D53C34" w14:textId="77777777" w:rsidTr="00B95450">
        <w:trPr>
          <w:trHeight w:val="416"/>
        </w:trPr>
        <w:tc>
          <w:tcPr>
            <w:tcW w:w="2518" w:type="dxa"/>
          </w:tcPr>
          <w:p w14:paraId="205479E6" w14:textId="77777777" w:rsidR="00AF0A4A" w:rsidRPr="00CB4AFE" w:rsidRDefault="00AF0A4A" w:rsidP="00B95450">
            <w:pPr>
              <w:ind w:left="-45"/>
              <w:rPr>
                <w:rFonts w:ascii="Tahoma" w:hAnsi="Tahoma" w:cs="Tahoma"/>
                <w:sz w:val="19"/>
                <w:szCs w:val="19"/>
              </w:rPr>
            </w:pPr>
          </w:p>
        </w:tc>
      </w:tr>
    </w:tbl>
    <w:p w14:paraId="067373F5" w14:textId="77777777" w:rsidR="00AF0A4A" w:rsidRPr="00CB4AFE" w:rsidRDefault="00AF0A4A" w:rsidP="00AF0A4A">
      <w:pPr>
        <w:rPr>
          <w:rStyle w:val="a7"/>
          <w:rFonts w:ascii="Tahoma" w:hAnsi="Tahoma" w:cs="Tahoma"/>
          <w:b/>
          <w:bCs/>
          <w:sz w:val="19"/>
          <w:szCs w:val="19"/>
        </w:rPr>
      </w:pPr>
      <w:r w:rsidRPr="00CB4AFE">
        <w:rPr>
          <w:rStyle w:val="a7"/>
          <w:rFonts w:ascii="Tahoma" w:hAnsi="Tahoma" w:cs="Tahoma"/>
          <w:sz w:val="19"/>
          <w:szCs w:val="19"/>
        </w:rPr>
        <w:t xml:space="preserve">Ο αριθμός του πρωτόκολλου της  Πρόσκλησης Εκδήλωσης Ενδιαφέροντος: </w:t>
      </w:r>
    </w:p>
    <w:p w14:paraId="1634220C" w14:textId="77777777" w:rsidR="00AF0A4A" w:rsidRPr="00CB4AFE" w:rsidRDefault="00AF0A4A" w:rsidP="00AF0A4A">
      <w:pPr>
        <w:ind w:left="426"/>
        <w:rPr>
          <w:rStyle w:val="a7"/>
          <w:rFonts w:ascii="Tahoma" w:hAnsi="Tahoma" w:cs="Tahoma"/>
          <w:b/>
          <w:bCs/>
          <w:sz w:val="19"/>
          <w:szCs w:val="19"/>
        </w:rPr>
      </w:pPr>
    </w:p>
    <w:p w14:paraId="690AE7FF" w14:textId="77777777" w:rsidR="00AF0A4A" w:rsidRPr="00CB4AFE" w:rsidRDefault="00AF0A4A" w:rsidP="00AF0A4A">
      <w:pPr>
        <w:ind w:left="426"/>
        <w:rPr>
          <w:rStyle w:val="a7"/>
          <w:rFonts w:ascii="Tahoma" w:hAnsi="Tahoma" w:cs="Tahoma"/>
          <w:b/>
          <w:bCs/>
          <w:sz w:val="19"/>
          <w:szCs w:val="19"/>
        </w:rPr>
      </w:pPr>
    </w:p>
    <w:p w14:paraId="6FEC10B4" w14:textId="77777777" w:rsidR="00AF0A4A" w:rsidRPr="00CB4AFE" w:rsidRDefault="00AF0A4A" w:rsidP="00AF0A4A">
      <w:pPr>
        <w:rPr>
          <w:rFonts w:ascii="Tahoma" w:hAnsi="Tahoma" w:cs="Tahoma"/>
          <w:b/>
          <w:bCs/>
          <w:sz w:val="19"/>
          <w:szCs w:val="19"/>
        </w:rPr>
      </w:pPr>
    </w:p>
    <w:p w14:paraId="4E49B30A" w14:textId="77777777" w:rsidR="00AF0A4A" w:rsidRPr="00CB4AFE" w:rsidRDefault="00AF0A4A" w:rsidP="00AF0A4A">
      <w:pPr>
        <w:rPr>
          <w:rFonts w:ascii="Tahoma" w:hAnsi="Tahoma" w:cs="Tahoma"/>
          <w:sz w:val="19"/>
          <w:szCs w:val="19"/>
        </w:rPr>
      </w:pPr>
    </w:p>
    <w:p w14:paraId="7C6664F7" w14:textId="77777777" w:rsidR="00AF0A4A" w:rsidRPr="00CB4AFE" w:rsidRDefault="00AF0A4A" w:rsidP="00AF0A4A">
      <w:pPr>
        <w:rPr>
          <w:rFonts w:ascii="Tahoma" w:hAnsi="Tahoma" w:cs="Tahoma"/>
          <w:sz w:val="19"/>
          <w:szCs w:val="19"/>
        </w:rPr>
      </w:pPr>
      <w:r w:rsidRPr="00CB4AFE">
        <w:rPr>
          <w:rFonts w:ascii="Tahoma" w:hAnsi="Tahoma" w:cs="Tahoma"/>
          <w:sz w:val="19"/>
          <w:szCs w:val="19"/>
        </w:rPr>
        <w:t xml:space="preserve">Δηλώνω υπεύθυνα ότι : </w:t>
      </w:r>
    </w:p>
    <w:p w14:paraId="7F3C4BDE" w14:textId="77777777" w:rsidR="00AF0A4A" w:rsidRPr="00CB4AFE" w:rsidRDefault="00AF0A4A" w:rsidP="00AF0A4A">
      <w:pPr>
        <w:rPr>
          <w:rFonts w:ascii="Tahoma" w:hAnsi="Tahoma" w:cs="Tahoma"/>
          <w:sz w:val="19"/>
          <w:szCs w:val="19"/>
        </w:rPr>
      </w:pPr>
    </w:p>
    <w:p w14:paraId="47377278" w14:textId="77777777" w:rsidR="00AF0A4A" w:rsidRPr="00CB4AFE" w:rsidRDefault="00AF0A4A" w:rsidP="00AF0A4A">
      <w:pPr>
        <w:rPr>
          <w:rFonts w:ascii="Tahoma" w:hAnsi="Tahoma" w:cs="Tahoma"/>
          <w:sz w:val="19"/>
          <w:szCs w:val="19"/>
        </w:rPr>
      </w:pPr>
      <w:r w:rsidRPr="00CB4AFE">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352F31F2" w14:textId="77777777" w:rsidR="00AF0A4A" w:rsidRPr="00CB4AFE" w:rsidRDefault="00AF0A4A" w:rsidP="00AF0A4A">
      <w:pPr>
        <w:rPr>
          <w:rFonts w:ascii="Tahoma" w:hAnsi="Tahoma" w:cs="Tahoma"/>
          <w:sz w:val="19"/>
          <w:szCs w:val="19"/>
        </w:rPr>
      </w:pPr>
    </w:p>
    <w:p w14:paraId="6E9BEE46" w14:textId="77777777" w:rsidR="00AF0A4A" w:rsidRPr="00CB4AFE" w:rsidRDefault="00AF0A4A" w:rsidP="00AF0A4A">
      <w:pPr>
        <w:rPr>
          <w:rFonts w:ascii="Tahoma" w:hAnsi="Tahoma" w:cs="Tahoma"/>
          <w:sz w:val="19"/>
          <w:szCs w:val="19"/>
        </w:rPr>
      </w:pPr>
      <w:r w:rsidRPr="00CB4AFE">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6F10D9B4" w14:textId="77777777" w:rsidR="00AF0A4A" w:rsidRPr="00CB4AFE" w:rsidRDefault="00AF0A4A" w:rsidP="00AF0A4A">
      <w:pPr>
        <w:rPr>
          <w:rFonts w:ascii="Tahoma" w:hAnsi="Tahoma" w:cs="Tahoma"/>
          <w:sz w:val="19"/>
          <w:szCs w:val="19"/>
        </w:rPr>
      </w:pPr>
    </w:p>
    <w:p w14:paraId="747CCC58" w14:textId="77777777" w:rsidR="00AF0A4A" w:rsidRPr="00CB4AFE" w:rsidRDefault="00AF0A4A" w:rsidP="00AF0A4A">
      <w:pPr>
        <w:jc w:val="both"/>
        <w:rPr>
          <w:rFonts w:ascii="Tahoma" w:hAnsi="Tahoma" w:cs="Tahoma"/>
          <w:sz w:val="19"/>
          <w:szCs w:val="19"/>
        </w:rPr>
      </w:pPr>
      <w:r w:rsidRPr="00CB4AFE">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72B832D8" w14:textId="77777777" w:rsidR="00AF0A4A" w:rsidRPr="00CB4AFE" w:rsidRDefault="00AF0A4A" w:rsidP="00AF0A4A">
      <w:pPr>
        <w:rPr>
          <w:rFonts w:ascii="Tahoma" w:hAnsi="Tahoma" w:cs="Tahoma"/>
          <w:sz w:val="19"/>
          <w:szCs w:val="19"/>
        </w:rPr>
      </w:pPr>
      <w:r w:rsidRPr="00CB4AFE">
        <w:rPr>
          <w:rFonts w:ascii="Tahoma" w:hAnsi="Tahoma" w:cs="Tahoma"/>
          <w:sz w:val="19"/>
          <w:szCs w:val="19"/>
        </w:rPr>
        <w:t xml:space="preserve"> </w:t>
      </w:r>
    </w:p>
    <w:p w14:paraId="1F837172" w14:textId="77777777" w:rsidR="00AF0A4A" w:rsidRPr="00CB4AFE" w:rsidRDefault="00AF0A4A" w:rsidP="00AF0A4A">
      <w:pPr>
        <w:rPr>
          <w:rFonts w:ascii="Tahoma" w:hAnsi="Tahoma" w:cs="Tahoma"/>
          <w:sz w:val="19"/>
          <w:szCs w:val="19"/>
        </w:rPr>
      </w:pPr>
      <w:r w:rsidRPr="00CB4AFE">
        <w:rPr>
          <w:rFonts w:ascii="Tahoma" w:hAnsi="Tahoma" w:cs="Tahoma"/>
          <w:b/>
          <w:bCs/>
          <w:sz w:val="19"/>
          <w:szCs w:val="19"/>
        </w:rPr>
        <w:t xml:space="preserve">                                                                                                          ΥΠΟΓΡΑΦΗ</w:t>
      </w:r>
    </w:p>
    <w:p w14:paraId="10A3E853" w14:textId="77777777" w:rsidR="00AF0A4A" w:rsidRPr="00CB4AFE" w:rsidRDefault="00AF0A4A" w:rsidP="00AF0A4A">
      <w:pPr>
        <w:rPr>
          <w:rFonts w:ascii="Tahoma" w:hAnsi="Tahoma" w:cs="Tahoma"/>
          <w:sz w:val="19"/>
          <w:szCs w:val="19"/>
        </w:rPr>
      </w:pPr>
    </w:p>
    <w:p w14:paraId="7B147DAF" w14:textId="77777777" w:rsidR="00AF0A4A" w:rsidRPr="00CB4AFE" w:rsidRDefault="00AF0A4A" w:rsidP="00AF0A4A">
      <w:pPr>
        <w:rPr>
          <w:rFonts w:ascii="Tahoma" w:hAnsi="Tahoma" w:cs="Tahoma"/>
          <w:sz w:val="19"/>
          <w:szCs w:val="19"/>
        </w:rPr>
      </w:pPr>
    </w:p>
    <w:p w14:paraId="5C2691FE" w14:textId="77777777" w:rsidR="00AF0A4A" w:rsidRPr="00CB4AFE" w:rsidRDefault="00AF0A4A" w:rsidP="00AF0A4A">
      <w:pPr>
        <w:rPr>
          <w:rFonts w:ascii="Tahoma" w:hAnsi="Tahoma" w:cs="Tahoma"/>
          <w:sz w:val="19"/>
          <w:szCs w:val="19"/>
        </w:rPr>
      </w:pPr>
      <w:r w:rsidRPr="00CB4AFE">
        <w:rPr>
          <w:rFonts w:ascii="Tahoma" w:hAnsi="Tahoma" w:cs="Tahoma"/>
          <w:sz w:val="19"/>
          <w:szCs w:val="19"/>
        </w:rPr>
        <w:t>Ημερομηνία :   ___/___/______</w:t>
      </w:r>
    </w:p>
    <w:p w14:paraId="4EBB9B02" w14:textId="77777777" w:rsidR="00AF0A4A" w:rsidRPr="00CB4AFE" w:rsidRDefault="00AF0A4A" w:rsidP="00AF0A4A">
      <w:pPr>
        <w:rPr>
          <w:rFonts w:ascii="Tahoma" w:hAnsi="Tahoma" w:cs="Tahoma"/>
          <w:sz w:val="19"/>
          <w:szCs w:val="19"/>
        </w:rPr>
      </w:pPr>
    </w:p>
    <w:p w14:paraId="0E367E7C" w14:textId="77777777" w:rsidR="00AF0A4A" w:rsidRPr="00CB4AFE" w:rsidRDefault="00AF0A4A" w:rsidP="00AF0A4A">
      <w:pPr>
        <w:rPr>
          <w:rFonts w:ascii="Tahoma" w:hAnsi="Tahoma" w:cs="Tahoma"/>
          <w:sz w:val="19"/>
          <w:szCs w:val="19"/>
        </w:rPr>
      </w:pPr>
    </w:p>
    <w:p w14:paraId="5B9F1DF5" w14:textId="77777777" w:rsidR="00AF0A4A" w:rsidRPr="00CB4AFE" w:rsidRDefault="00AF0A4A" w:rsidP="00AF0A4A">
      <w:pPr>
        <w:rPr>
          <w:rFonts w:ascii="Tahoma" w:hAnsi="Tahoma" w:cs="Tahoma"/>
          <w:sz w:val="19"/>
          <w:szCs w:val="19"/>
        </w:rPr>
      </w:pPr>
      <w:r w:rsidRPr="00CB4AFE">
        <w:rPr>
          <w:rFonts w:ascii="Tahoma" w:hAnsi="Tahoma" w:cs="Tahoma"/>
          <w:sz w:val="19"/>
          <w:szCs w:val="19"/>
        </w:rPr>
        <w:t>Συνημμένα υποβάλλω :  1.</w:t>
      </w:r>
    </w:p>
    <w:p w14:paraId="024D21B7" w14:textId="77777777" w:rsidR="00AF0A4A" w:rsidRPr="00CB4AFE" w:rsidRDefault="00AF0A4A" w:rsidP="00AF0A4A">
      <w:pPr>
        <w:rPr>
          <w:rFonts w:ascii="Tahoma" w:hAnsi="Tahoma" w:cs="Tahoma"/>
          <w:sz w:val="19"/>
          <w:szCs w:val="19"/>
        </w:rPr>
      </w:pPr>
      <w:r w:rsidRPr="00CB4AFE">
        <w:rPr>
          <w:rFonts w:ascii="Tahoma" w:hAnsi="Tahoma" w:cs="Tahoma"/>
          <w:sz w:val="19"/>
          <w:szCs w:val="19"/>
        </w:rPr>
        <w:t xml:space="preserve">                                   2. </w:t>
      </w:r>
    </w:p>
    <w:p w14:paraId="6413178F" w14:textId="77777777" w:rsidR="00AF0A4A" w:rsidRPr="00CB4AFE" w:rsidRDefault="00AF0A4A" w:rsidP="00AF0A4A">
      <w:pPr>
        <w:rPr>
          <w:rFonts w:ascii="Tahoma" w:hAnsi="Tahoma" w:cs="Tahoma"/>
          <w:sz w:val="19"/>
          <w:szCs w:val="19"/>
        </w:rPr>
      </w:pPr>
    </w:p>
    <w:p w14:paraId="4B7BBDFD" w14:textId="77777777" w:rsidR="00AF0A4A" w:rsidRPr="00CB4AFE" w:rsidRDefault="00AF0A4A" w:rsidP="00AF0A4A">
      <w:pPr>
        <w:rPr>
          <w:rFonts w:ascii="Tahoma" w:hAnsi="Tahoma" w:cs="Tahoma"/>
          <w:sz w:val="19"/>
          <w:szCs w:val="19"/>
        </w:rPr>
      </w:pPr>
    </w:p>
    <w:p w14:paraId="6534791C" w14:textId="77777777" w:rsidR="00AF0A4A" w:rsidRPr="00CB4AFE" w:rsidRDefault="00AF0A4A" w:rsidP="00AF0A4A">
      <w:pPr>
        <w:rPr>
          <w:rFonts w:ascii="Tahoma" w:hAnsi="Tahoma" w:cs="Tahoma"/>
          <w:sz w:val="19"/>
          <w:szCs w:val="19"/>
        </w:rPr>
      </w:pPr>
    </w:p>
    <w:p w14:paraId="29171E16" w14:textId="77777777" w:rsidR="00AF0A4A" w:rsidRPr="00CB4AFE" w:rsidRDefault="00AF0A4A" w:rsidP="00AF0A4A">
      <w:pPr>
        <w:rPr>
          <w:rFonts w:ascii="Tahoma" w:hAnsi="Tahoma" w:cs="Tahoma"/>
          <w:sz w:val="19"/>
          <w:szCs w:val="19"/>
        </w:rPr>
      </w:pPr>
    </w:p>
    <w:p w14:paraId="76E9EF95" w14:textId="77777777" w:rsidR="00AF0A4A" w:rsidRPr="00CB4AFE" w:rsidRDefault="00AF0A4A" w:rsidP="00AF0A4A">
      <w:pPr>
        <w:rPr>
          <w:rFonts w:ascii="Tahoma" w:hAnsi="Tahoma" w:cs="Tahoma"/>
          <w:sz w:val="19"/>
          <w:szCs w:val="19"/>
        </w:rPr>
      </w:pPr>
    </w:p>
    <w:p w14:paraId="07990CCF" w14:textId="77777777" w:rsidR="00AF0A4A" w:rsidRPr="00CB4AFE" w:rsidRDefault="00AF0A4A" w:rsidP="00AF0A4A">
      <w:pPr>
        <w:rPr>
          <w:rFonts w:ascii="Tahoma" w:hAnsi="Tahoma" w:cs="Tahoma"/>
          <w:sz w:val="19"/>
          <w:szCs w:val="19"/>
        </w:rPr>
      </w:pPr>
    </w:p>
    <w:p w14:paraId="158D2769" w14:textId="77777777" w:rsidR="00AF0A4A" w:rsidRPr="00CB4AFE" w:rsidRDefault="00AF0A4A" w:rsidP="00AF0A4A">
      <w:pPr>
        <w:rPr>
          <w:rFonts w:ascii="Tahoma" w:hAnsi="Tahoma" w:cs="Tahoma"/>
          <w:sz w:val="19"/>
          <w:szCs w:val="19"/>
        </w:rPr>
      </w:pPr>
    </w:p>
    <w:p w14:paraId="632DA230" w14:textId="77777777" w:rsidR="00AF0A4A" w:rsidRPr="00CB4AFE" w:rsidRDefault="00AF0A4A" w:rsidP="00AF0A4A">
      <w:pPr>
        <w:rPr>
          <w:rFonts w:ascii="Tahoma" w:hAnsi="Tahoma" w:cs="Tahoma"/>
          <w:sz w:val="19"/>
          <w:szCs w:val="19"/>
        </w:rPr>
      </w:pPr>
    </w:p>
    <w:p w14:paraId="68B3EA5F" w14:textId="77777777" w:rsidR="00AF0A4A" w:rsidRPr="00CB4AFE" w:rsidRDefault="00AF0A4A" w:rsidP="00AF0A4A">
      <w:pPr>
        <w:rPr>
          <w:rFonts w:ascii="Tahoma" w:hAnsi="Tahoma" w:cs="Tahoma"/>
          <w:sz w:val="19"/>
          <w:szCs w:val="19"/>
        </w:rPr>
      </w:pPr>
    </w:p>
    <w:p w14:paraId="59331DAB" w14:textId="77777777" w:rsidR="00AF0A4A" w:rsidRPr="00CB4AFE" w:rsidRDefault="00AF0A4A" w:rsidP="00AF0A4A">
      <w:pPr>
        <w:rPr>
          <w:rFonts w:ascii="Tahoma" w:hAnsi="Tahoma" w:cs="Tahoma"/>
          <w:sz w:val="19"/>
          <w:szCs w:val="19"/>
        </w:rPr>
      </w:pPr>
    </w:p>
    <w:p w14:paraId="19061D30" w14:textId="77777777" w:rsidR="00AF0A4A" w:rsidRPr="00CB4AFE" w:rsidRDefault="00AF0A4A" w:rsidP="00AF0A4A">
      <w:pPr>
        <w:rPr>
          <w:rFonts w:ascii="Tahoma" w:hAnsi="Tahoma" w:cs="Tahoma"/>
          <w:sz w:val="19"/>
          <w:szCs w:val="19"/>
        </w:rPr>
      </w:pPr>
    </w:p>
    <w:p w14:paraId="1A9A7BC7" w14:textId="77777777" w:rsidR="00AF0A4A" w:rsidRPr="00CB4AFE" w:rsidRDefault="00AF0A4A" w:rsidP="00AF0A4A">
      <w:pPr>
        <w:rPr>
          <w:rFonts w:ascii="Tahoma" w:hAnsi="Tahoma" w:cs="Tahoma"/>
          <w:sz w:val="19"/>
          <w:szCs w:val="19"/>
        </w:rPr>
      </w:pPr>
    </w:p>
    <w:p w14:paraId="731426AE" w14:textId="1C2CE674" w:rsidR="00AF0A4A" w:rsidRPr="008A0EB5" w:rsidRDefault="00AF0A4A" w:rsidP="00AF0A4A">
      <w:pPr>
        <w:spacing w:line="360" w:lineRule="auto"/>
        <w:rPr>
          <w:rStyle w:val="a7"/>
          <w:rFonts w:ascii="Tahoma" w:hAnsi="Tahoma" w:cs="Tahoma"/>
          <w:b/>
          <w:sz w:val="19"/>
          <w:szCs w:val="19"/>
        </w:rPr>
      </w:pPr>
      <w:r w:rsidRPr="00CB4AFE">
        <w:rPr>
          <w:rStyle w:val="a7"/>
          <w:rFonts w:ascii="Tahoma" w:hAnsi="Tahoma" w:cs="Tahoma"/>
          <w:b/>
          <w:sz w:val="19"/>
          <w:szCs w:val="19"/>
        </w:rPr>
        <w:t>*Η ελλιπής συμπλήρωση της πρότασης-δήλωσης αποτελεί κριτήριο αποκλεισμού.</w:t>
      </w:r>
      <w:bookmarkEnd w:id="0"/>
    </w:p>
    <w:sectPr w:rsidR="00AF0A4A" w:rsidRPr="008A0EB5" w:rsidSect="00CA75E8">
      <w:footerReference w:type="default" r:id="rId8"/>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10F76A" w14:textId="77777777" w:rsidR="00FD3B35" w:rsidRDefault="00FD3B35" w:rsidP="00F262E3">
      <w:r>
        <w:separator/>
      </w:r>
    </w:p>
  </w:endnote>
  <w:endnote w:type="continuationSeparator" w:id="0">
    <w:p w14:paraId="1E5C99D7" w14:textId="77777777" w:rsidR="00FD3B35" w:rsidRDefault="00FD3B35" w:rsidP="00F2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467FB" w14:textId="77777777" w:rsidR="00FB4A32" w:rsidRDefault="00FB4A32">
    <w:pPr>
      <w:pStyle w:val="ac"/>
    </w:pPr>
  </w:p>
  <w:p w14:paraId="7C85D4D5" w14:textId="77777777" w:rsidR="00FB4A32" w:rsidRDefault="00FB4A3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A25A1" w14:textId="77777777" w:rsidR="00FD3B35" w:rsidRDefault="00FD3B35" w:rsidP="00F262E3">
      <w:r>
        <w:separator/>
      </w:r>
    </w:p>
  </w:footnote>
  <w:footnote w:type="continuationSeparator" w:id="0">
    <w:p w14:paraId="4E2DEDFC" w14:textId="77777777" w:rsidR="00FD3B35" w:rsidRDefault="00FD3B35" w:rsidP="00F2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DB9185E"/>
    <w:multiLevelType w:val="hybridMultilevel"/>
    <w:tmpl w:val="286047B0"/>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43910AA"/>
    <w:multiLevelType w:val="hybridMultilevel"/>
    <w:tmpl w:val="142AE248"/>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5B27901"/>
    <w:multiLevelType w:val="hybridMultilevel"/>
    <w:tmpl w:val="1DDA9A80"/>
    <w:lvl w:ilvl="0" w:tplc="269212F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6C7511D"/>
    <w:multiLevelType w:val="hybridMultilevel"/>
    <w:tmpl w:val="40A692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286C75B6"/>
    <w:multiLevelType w:val="hybridMultilevel"/>
    <w:tmpl w:val="53E61E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BF0602E"/>
    <w:multiLevelType w:val="hybridMultilevel"/>
    <w:tmpl w:val="96A26192"/>
    <w:lvl w:ilvl="0" w:tplc="469E81CA">
      <w:start w:val="6"/>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2F230EFC"/>
    <w:multiLevelType w:val="hybridMultilevel"/>
    <w:tmpl w:val="79C060A2"/>
    <w:lvl w:ilvl="0" w:tplc="0408000F">
      <w:start w:val="1"/>
      <w:numFmt w:val="decimal"/>
      <w:lvlText w:val="%1."/>
      <w:lvlJc w:val="left"/>
      <w:pPr>
        <w:tabs>
          <w:tab w:val="num" w:pos="540"/>
        </w:tabs>
        <w:ind w:left="540" w:hanging="360"/>
      </w:pPr>
      <w:rPr>
        <w:rFonts w:hint="default"/>
      </w:rPr>
    </w:lvl>
    <w:lvl w:ilvl="1" w:tplc="04080019" w:tentative="1">
      <w:start w:val="1"/>
      <w:numFmt w:val="lowerLetter"/>
      <w:lvlText w:val="%2."/>
      <w:lvlJc w:val="left"/>
      <w:pPr>
        <w:tabs>
          <w:tab w:val="num" w:pos="1260"/>
        </w:tabs>
        <w:ind w:left="1260" w:hanging="360"/>
      </w:pPr>
    </w:lvl>
    <w:lvl w:ilvl="2" w:tplc="0408001B" w:tentative="1">
      <w:start w:val="1"/>
      <w:numFmt w:val="lowerRoman"/>
      <w:lvlText w:val="%3."/>
      <w:lvlJc w:val="right"/>
      <w:pPr>
        <w:tabs>
          <w:tab w:val="num" w:pos="1980"/>
        </w:tabs>
        <w:ind w:left="1980" w:hanging="180"/>
      </w:pPr>
    </w:lvl>
    <w:lvl w:ilvl="3" w:tplc="0408000F" w:tentative="1">
      <w:start w:val="1"/>
      <w:numFmt w:val="decimal"/>
      <w:lvlText w:val="%4."/>
      <w:lvlJc w:val="left"/>
      <w:pPr>
        <w:tabs>
          <w:tab w:val="num" w:pos="2700"/>
        </w:tabs>
        <w:ind w:left="2700" w:hanging="360"/>
      </w:pPr>
    </w:lvl>
    <w:lvl w:ilvl="4" w:tplc="04080019" w:tentative="1">
      <w:start w:val="1"/>
      <w:numFmt w:val="lowerLetter"/>
      <w:lvlText w:val="%5."/>
      <w:lvlJc w:val="left"/>
      <w:pPr>
        <w:tabs>
          <w:tab w:val="num" w:pos="3420"/>
        </w:tabs>
        <w:ind w:left="3420" w:hanging="360"/>
      </w:pPr>
    </w:lvl>
    <w:lvl w:ilvl="5" w:tplc="0408001B" w:tentative="1">
      <w:start w:val="1"/>
      <w:numFmt w:val="lowerRoman"/>
      <w:lvlText w:val="%6."/>
      <w:lvlJc w:val="right"/>
      <w:pPr>
        <w:tabs>
          <w:tab w:val="num" w:pos="4140"/>
        </w:tabs>
        <w:ind w:left="4140" w:hanging="180"/>
      </w:pPr>
    </w:lvl>
    <w:lvl w:ilvl="6" w:tplc="0408000F" w:tentative="1">
      <w:start w:val="1"/>
      <w:numFmt w:val="decimal"/>
      <w:lvlText w:val="%7."/>
      <w:lvlJc w:val="left"/>
      <w:pPr>
        <w:tabs>
          <w:tab w:val="num" w:pos="4860"/>
        </w:tabs>
        <w:ind w:left="4860" w:hanging="360"/>
      </w:pPr>
    </w:lvl>
    <w:lvl w:ilvl="7" w:tplc="04080019" w:tentative="1">
      <w:start w:val="1"/>
      <w:numFmt w:val="lowerLetter"/>
      <w:lvlText w:val="%8."/>
      <w:lvlJc w:val="left"/>
      <w:pPr>
        <w:tabs>
          <w:tab w:val="num" w:pos="5580"/>
        </w:tabs>
        <w:ind w:left="5580" w:hanging="360"/>
      </w:pPr>
    </w:lvl>
    <w:lvl w:ilvl="8" w:tplc="0408001B" w:tentative="1">
      <w:start w:val="1"/>
      <w:numFmt w:val="lowerRoman"/>
      <w:lvlText w:val="%9."/>
      <w:lvlJc w:val="right"/>
      <w:pPr>
        <w:tabs>
          <w:tab w:val="num" w:pos="6300"/>
        </w:tabs>
        <w:ind w:left="6300" w:hanging="180"/>
      </w:pPr>
    </w:lvl>
  </w:abstractNum>
  <w:abstractNum w:abstractNumId="10" w15:restartNumberingAfterBreak="0">
    <w:nsid w:val="3ADB18C3"/>
    <w:multiLevelType w:val="hybridMultilevel"/>
    <w:tmpl w:val="42B80E6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F403E15"/>
    <w:multiLevelType w:val="hybridMultilevel"/>
    <w:tmpl w:val="04AEBFBE"/>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2" w15:restartNumberingAfterBreak="0">
    <w:nsid w:val="4C757870"/>
    <w:multiLevelType w:val="hybridMultilevel"/>
    <w:tmpl w:val="4D3202DC"/>
    <w:lvl w:ilvl="0" w:tplc="2AF422BE">
      <w:numFmt w:val="bullet"/>
      <w:lvlText w:val="•"/>
      <w:lvlJc w:val="left"/>
      <w:pPr>
        <w:ind w:left="1080" w:hanging="720"/>
      </w:pPr>
      <w:rPr>
        <w:rFonts w:ascii="Tahoma" w:eastAsia="Times New Roman"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EEF7B72"/>
    <w:multiLevelType w:val="hybridMultilevel"/>
    <w:tmpl w:val="1C22BEFA"/>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88D544D"/>
    <w:multiLevelType w:val="hybridMultilevel"/>
    <w:tmpl w:val="E690C3E0"/>
    <w:lvl w:ilvl="0" w:tplc="00228FB6">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62CE4A80"/>
    <w:multiLevelType w:val="hybridMultilevel"/>
    <w:tmpl w:val="A7E6A7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7" w15:restartNumberingAfterBreak="0">
    <w:nsid w:val="680C4F13"/>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9"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76506896">
    <w:abstractNumId w:val="9"/>
  </w:num>
  <w:num w:numId="2" w16cid:durableId="1929734812">
    <w:abstractNumId w:val="11"/>
  </w:num>
  <w:num w:numId="3" w16cid:durableId="1029648742">
    <w:abstractNumId w:val="4"/>
  </w:num>
  <w:num w:numId="4" w16cid:durableId="1526944111">
    <w:abstractNumId w:val="19"/>
  </w:num>
  <w:num w:numId="5" w16cid:durableId="1700812068">
    <w:abstractNumId w:val="5"/>
  </w:num>
  <w:num w:numId="6" w16cid:durableId="1453861722">
    <w:abstractNumId w:val="0"/>
  </w:num>
  <w:num w:numId="7" w16cid:durableId="909341861">
    <w:abstractNumId w:val="3"/>
  </w:num>
  <w:num w:numId="8" w16cid:durableId="1128862183">
    <w:abstractNumId w:val="17"/>
  </w:num>
  <w:num w:numId="9" w16cid:durableId="1138303407">
    <w:abstractNumId w:val="16"/>
  </w:num>
  <w:num w:numId="10" w16cid:durableId="1748575773">
    <w:abstractNumId w:val="18"/>
  </w:num>
  <w:num w:numId="11" w16cid:durableId="1867910103">
    <w:abstractNumId w:val="10"/>
  </w:num>
  <w:num w:numId="12" w16cid:durableId="1919368270">
    <w:abstractNumId w:val="7"/>
  </w:num>
  <w:num w:numId="13" w16cid:durableId="1858693852">
    <w:abstractNumId w:val="2"/>
  </w:num>
  <w:num w:numId="14" w16cid:durableId="511915854">
    <w:abstractNumId w:val="12"/>
  </w:num>
  <w:num w:numId="15" w16cid:durableId="1306085892">
    <w:abstractNumId w:val="15"/>
  </w:num>
  <w:num w:numId="16" w16cid:durableId="64643262">
    <w:abstractNumId w:val="6"/>
  </w:num>
  <w:num w:numId="17" w16cid:durableId="235894151">
    <w:abstractNumId w:val="13"/>
  </w:num>
  <w:num w:numId="18" w16cid:durableId="543062040">
    <w:abstractNumId w:val="1"/>
  </w:num>
  <w:num w:numId="19" w16cid:durableId="1571187401">
    <w:abstractNumId w:val="14"/>
  </w:num>
  <w:num w:numId="20" w16cid:durableId="18206558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IxsTA1szAxNDNV0lEKTi0uzszPAykwqwUAdDFcsCwAAAA="/>
  </w:docVars>
  <w:rsids>
    <w:rsidRoot w:val="00E65537"/>
    <w:rsid w:val="000014BF"/>
    <w:rsid w:val="000030C6"/>
    <w:rsid w:val="00003AF9"/>
    <w:rsid w:val="00004279"/>
    <w:rsid w:val="00004FEB"/>
    <w:rsid w:val="00005B82"/>
    <w:rsid w:val="000076BF"/>
    <w:rsid w:val="00010474"/>
    <w:rsid w:val="00017F20"/>
    <w:rsid w:val="00020159"/>
    <w:rsid w:val="000207DC"/>
    <w:rsid w:val="000227F5"/>
    <w:rsid w:val="00024138"/>
    <w:rsid w:val="00024FFF"/>
    <w:rsid w:val="00025E78"/>
    <w:rsid w:val="00032196"/>
    <w:rsid w:val="000326A7"/>
    <w:rsid w:val="00033E5A"/>
    <w:rsid w:val="000349A9"/>
    <w:rsid w:val="000360D6"/>
    <w:rsid w:val="0003774B"/>
    <w:rsid w:val="00041DB0"/>
    <w:rsid w:val="000462CE"/>
    <w:rsid w:val="0004689C"/>
    <w:rsid w:val="00053FA4"/>
    <w:rsid w:val="000562F0"/>
    <w:rsid w:val="00064DDF"/>
    <w:rsid w:val="00066812"/>
    <w:rsid w:val="00070644"/>
    <w:rsid w:val="00070FD8"/>
    <w:rsid w:val="000715CD"/>
    <w:rsid w:val="000722AF"/>
    <w:rsid w:val="00072DC1"/>
    <w:rsid w:val="00074851"/>
    <w:rsid w:val="0007496E"/>
    <w:rsid w:val="0007541F"/>
    <w:rsid w:val="000756C9"/>
    <w:rsid w:val="00080278"/>
    <w:rsid w:val="00083AA8"/>
    <w:rsid w:val="0008622D"/>
    <w:rsid w:val="00086890"/>
    <w:rsid w:val="00087610"/>
    <w:rsid w:val="00090986"/>
    <w:rsid w:val="000923A2"/>
    <w:rsid w:val="00092EFC"/>
    <w:rsid w:val="00093405"/>
    <w:rsid w:val="000A14F4"/>
    <w:rsid w:val="000A29A7"/>
    <w:rsid w:val="000A3F78"/>
    <w:rsid w:val="000A483D"/>
    <w:rsid w:val="000A50C7"/>
    <w:rsid w:val="000A5276"/>
    <w:rsid w:val="000B2BCB"/>
    <w:rsid w:val="000B48D5"/>
    <w:rsid w:val="000B7611"/>
    <w:rsid w:val="000C0D3A"/>
    <w:rsid w:val="000C1221"/>
    <w:rsid w:val="000C12DB"/>
    <w:rsid w:val="000C2C9A"/>
    <w:rsid w:val="000C6A04"/>
    <w:rsid w:val="000C7B8E"/>
    <w:rsid w:val="000D07AC"/>
    <w:rsid w:val="000D1353"/>
    <w:rsid w:val="000D41DD"/>
    <w:rsid w:val="000D5694"/>
    <w:rsid w:val="000D6FA4"/>
    <w:rsid w:val="000E08A2"/>
    <w:rsid w:val="000E4083"/>
    <w:rsid w:val="000E5086"/>
    <w:rsid w:val="000E5243"/>
    <w:rsid w:val="000E73AE"/>
    <w:rsid w:val="000F1120"/>
    <w:rsid w:val="000F19D3"/>
    <w:rsid w:val="000F3D18"/>
    <w:rsid w:val="000F6DDB"/>
    <w:rsid w:val="000F7B21"/>
    <w:rsid w:val="000F7F69"/>
    <w:rsid w:val="00101746"/>
    <w:rsid w:val="00102A0C"/>
    <w:rsid w:val="0010416C"/>
    <w:rsid w:val="001113CD"/>
    <w:rsid w:val="00112B75"/>
    <w:rsid w:val="001160F2"/>
    <w:rsid w:val="00122146"/>
    <w:rsid w:val="001256B9"/>
    <w:rsid w:val="00125E55"/>
    <w:rsid w:val="0012666E"/>
    <w:rsid w:val="0012736E"/>
    <w:rsid w:val="001303F4"/>
    <w:rsid w:val="00132653"/>
    <w:rsid w:val="00132A3A"/>
    <w:rsid w:val="0013376C"/>
    <w:rsid w:val="00134686"/>
    <w:rsid w:val="001418EA"/>
    <w:rsid w:val="00151116"/>
    <w:rsid w:val="001512F5"/>
    <w:rsid w:val="0015265E"/>
    <w:rsid w:val="00156FC4"/>
    <w:rsid w:val="001576A9"/>
    <w:rsid w:val="0016033E"/>
    <w:rsid w:val="001616EC"/>
    <w:rsid w:val="00162532"/>
    <w:rsid w:val="001719FF"/>
    <w:rsid w:val="001720E9"/>
    <w:rsid w:val="0017285B"/>
    <w:rsid w:val="001732CF"/>
    <w:rsid w:val="00173773"/>
    <w:rsid w:val="00175303"/>
    <w:rsid w:val="00180B03"/>
    <w:rsid w:val="00181331"/>
    <w:rsid w:val="00181D29"/>
    <w:rsid w:val="001821B4"/>
    <w:rsid w:val="00182545"/>
    <w:rsid w:val="00183D7B"/>
    <w:rsid w:val="0018641F"/>
    <w:rsid w:val="00190E2A"/>
    <w:rsid w:val="00191B4F"/>
    <w:rsid w:val="001933F1"/>
    <w:rsid w:val="0019767A"/>
    <w:rsid w:val="001A59F8"/>
    <w:rsid w:val="001B07C5"/>
    <w:rsid w:val="001B1F2C"/>
    <w:rsid w:val="001B7257"/>
    <w:rsid w:val="001B7C79"/>
    <w:rsid w:val="001C0727"/>
    <w:rsid w:val="001C09A4"/>
    <w:rsid w:val="001C32D6"/>
    <w:rsid w:val="001C7F25"/>
    <w:rsid w:val="001D205A"/>
    <w:rsid w:val="001D2843"/>
    <w:rsid w:val="001D33C6"/>
    <w:rsid w:val="001E0477"/>
    <w:rsid w:val="001E449F"/>
    <w:rsid w:val="001E5296"/>
    <w:rsid w:val="001E5571"/>
    <w:rsid w:val="001F4E4A"/>
    <w:rsid w:val="00201143"/>
    <w:rsid w:val="00204958"/>
    <w:rsid w:val="00205904"/>
    <w:rsid w:val="00206B9E"/>
    <w:rsid w:val="00206D25"/>
    <w:rsid w:val="00210843"/>
    <w:rsid w:val="00212289"/>
    <w:rsid w:val="00212CEC"/>
    <w:rsid w:val="002144CE"/>
    <w:rsid w:val="00214529"/>
    <w:rsid w:val="00214B64"/>
    <w:rsid w:val="00216587"/>
    <w:rsid w:val="00217A90"/>
    <w:rsid w:val="00217DB2"/>
    <w:rsid w:val="0022022B"/>
    <w:rsid w:val="00223F13"/>
    <w:rsid w:val="00224CA0"/>
    <w:rsid w:val="002269FB"/>
    <w:rsid w:val="00227804"/>
    <w:rsid w:val="00232C7D"/>
    <w:rsid w:val="002349B2"/>
    <w:rsid w:val="0023642D"/>
    <w:rsid w:val="002373C0"/>
    <w:rsid w:val="002430A1"/>
    <w:rsid w:val="00243F00"/>
    <w:rsid w:val="002441F6"/>
    <w:rsid w:val="00244BFA"/>
    <w:rsid w:val="00246196"/>
    <w:rsid w:val="00250F71"/>
    <w:rsid w:val="00251D21"/>
    <w:rsid w:val="00253628"/>
    <w:rsid w:val="002541CD"/>
    <w:rsid w:val="0025582A"/>
    <w:rsid w:val="00255C9E"/>
    <w:rsid w:val="00261463"/>
    <w:rsid w:val="0026247E"/>
    <w:rsid w:val="00262554"/>
    <w:rsid w:val="00265795"/>
    <w:rsid w:val="00265CE1"/>
    <w:rsid w:val="002678EF"/>
    <w:rsid w:val="00267F82"/>
    <w:rsid w:val="00270A44"/>
    <w:rsid w:val="00271CDE"/>
    <w:rsid w:val="00276583"/>
    <w:rsid w:val="00276B49"/>
    <w:rsid w:val="00281339"/>
    <w:rsid w:val="002821C5"/>
    <w:rsid w:val="0028443E"/>
    <w:rsid w:val="00286CEE"/>
    <w:rsid w:val="002875C5"/>
    <w:rsid w:val="0029392D"/>
    <w:rsid w:val="00295636"/>
    <w:rsid w:val="00297F6F"/>
    <w:rsid w:val="002A1D63"/>
    <w:rsid w:val="002A250E"/>
    <w:rsid w:val="002A32DF"/>
    <w:rsid w:val="002A3D0B"/>
    <w:rsid w:val="002A57E1"/>
    <w:rsid w:val="002B0D0F"/>
    <w:rsid w:val="002B1832"/>
    <w:rsid w:val="002B4644"/>
    <w:rsid w:val="002B5450"/>
    <w:rsid w:val="002B6DBD"/>
    <w:rsid w:val="002B777A"/>
    <w:rsid w:val="002C0CF7"/>
    <w:rsid w:val="002C13BC"/>
    <w:rsid w:val="002C23F5"/>
    <w:rsid w:val="002C265C"/>
    <w:rsid w:val="002C32C2"/>
    <w:rsid w:val="002C4D41"/>
    <w:rsid w:val="002C5CD9"/>
    <w:rsid w:val="002D11FF"/>
    <w:rsid w:val="002D7680"/>
    <w:rsid w:val="002E1F98"/>
    <w:rsid w:val="002E2E17"/>
    <w:rsid w:val="002F0C9D"/>
    <w:rsid w:val="002F36FD"/>
    <w:rsid w:val="002F4AA6"/>
    <w:rsid w:val="002F55E2"/>
    <w:rsid w:val="002F6458"/>
    <w:rsid w:val="00300B22"/>
    <w:rsid w:val="00302047"/>
    <w:rsid w:val="0030663F"/>
    <w:rsid w:val="00306D67"/>
    <w:rsid w:val="00307374"/>
    <w:rsid w:val="00314C0A"/>
    <w:rsid w:val="00315087"/>
    <w:rsid w:val="00321665"/>
    <w:rsid w:val="00331033"/>
    <w:rsid w:val="00332A85"/>
    <w:rsid w:val="003343BE"/>
    <w:rsid w:val="003352A0"/>
    <w:rsid w:val="003375DE"/>
    <w:rsid w:val="00340F1E"/>
    <w:rsid w:val="0034181B"/>
    <w:rsid w:val="00343B7C"/>
    <w:rsid w:val="00350659"/>
    <w:rsid w:val="00352BAD"/>
    <w:rsid w:val="00353028"/>
    <w:rsid w:val="0035447F"/>
    <w:rsid w:val="00356153"/>
    <w:rsid w:val="00357854"/>
    <w:rsid w:val="00361017"/>
    <w:rsid w:val="003678AA"/>
    <w:rsid w:val="00371193"/>
    <w:rsid w:val="00373773"/>
    <w:rsid w:val="00380248"/>
    <w:rsid w:val="00384C62"/>
    <w:rsid w:val="0038542D"/>
    <w:rsid w:val="00385E8A"/>
    <w:rsid w:val="00387ACB"/>
    <w:rsid w:val="003905CB"/>
    <w:rsid w:val="0039257A"/>
    <w:rsid w:val="00392CB0"/>
    <w:rsid w:val="0039449F"/>
    <w:rsid w:val="003954F1"/>
    <w:rsid w:val="003959AD"/>
    <w:rsid w:val="003A08AD"/>
    <w:rsid w:val="003A325B"/>
    <w:rsid w:val="003A42B5"/>
    <w:rsid w:val="003A5F23"/>
    <w:rsid w:val="003A6120"/>
    <w:rsid w:val="003B335C"/>
    <w:rsid w:val="003B4081"/>
    <w:rsid w:val="003B500D"/>
    <w:rsid w:val="003B56EB"/>
    <w:rsid w:val="003B5D74"/>
    <w:rsid w:val="003B5EAF"/>
    <w:rsid w:val="003C20FC"/>
    <w:rsid w:val="003C27FE"/>
    <w:rsid w:val="003C4D82"/>
    <w:rsid w:val="003C5300"/>
    <w:rsid w:val="003C5AFF"/>
    <w:rsid w:val="003D0202"/>
    <w:rsid w:val="003D058B"/>
    <w:rsid w:val="003D0904"/>
    <w:rsid w:val="003D0CAB"/>
    <w:rsid w:val="003D1AE6"/>
    <w:rsid w:val="003D3875"/>
    <w:rsid w:val="003D47D5"/>
    <w:rsid w:val="003D6782"/>
    <w:rsid w:val="003E0E16"/>
    <w:rsid w:val="003E2B8C"/>
    <w:rsid w:val="003E555E"/>
    <w:rsid w:val="003E5DBB"/>
    <w:rsid w:val="003E7E2B"/>
    <w:rsid w:val="003F0C28"/>
    <w:rsid w:val="003F3DAA"/>
    <w:rsid w:val="003F4244"/>
    <w:rsid w:val="003F52CA"/>
    <w:rsid w:val="00402610"/>
    <w:rsid w:val="00404C62"/>
    <w:rsid w:val="00411A43"/>
    <w:rsid w:val="00412A07"/>
    <w:rsid w:val="00414632"/>
    <w:rsid w:val="00420A45"/>
    <w:rsid w:val="00421C2E"/>
    <w:rsid w:val="004238A0"/>
    <w:rsid w:val="00425BEC"/>
    <w:rsid w:val="00426309"/>
    <w:rsid w:val="0043230B"/>
    <w:rsid w:val="004341D7"/>
    <w:rsid w:val="00435E58"/>
    <w:rsid w:val="00437C71"/>
    <w:rsid w:val="00445AAC"/>
    <w:rsid w:val="00446B76"/>
    <w:rsid w:val="00450FCA"/>
    <w:rsid w:val="0045419E"/>
    <w:rsid w:val="004600E7"/>
    <w:rsid w:val="004600EE"/>
    <w:rsid w:val="00461EAF"/>
    <w:rsid w:val="00470CB1"/>
    <w:rsid w:val="004746D7"/>
    <w:rsid w:val="00475BDF"/>
    <w:rsid w:val="00477713"/>
    <w:rsid w:val="004806EB"/>
    <w:rsid w:val="00481131"/>
    <w:rsid w:val="0048445C"/>
    <w:rsid w:val="00485651"/>
    <w:rsid w:val="00490D53"/>
    <w:rsid w:val="00494A89"/>
    <w:rsid w:val="00494C4C"/>
    <w:rsid w:val="004A09C6"/>
    <w:rsid w:val="004B0C69"/>
    <w:rsid w:val="004B0E51"/>
    <w:rsid w:val="004B1A7E"/>
    <w:rsid w:val="004B20F5"/>
    <w:rsid w:val="004B4627"/>
    <w:rsid w:val="004B46D4"/>
    <w:rsid w:val="004B48FF"/>
    <w:rsid w:val="004B531A"/>
    <w:rsid w:val="004B55A1"/>
    <w:rsid w:val="004B7523"/>
    <w:rsid w:val="004C2E5F"/>
    <w:rsid w:val="004D1786"/>
    <w:rsid w:val="004D2B0D"/>
    <w:rsid w:val="004D4B41"/>
    <w:rsid w:val="004D5A17"/>
    <w:rsid w:val="004D64C8"/>
    <w:rsid w:val="004D6C66"/>
    <w:rsid w:val="004D6D5F"/>
    <w:rsid w:val="004E29C7"/>
    <w:rsid w:val="004E5BB5"/>
    <w:rsid w:val="004E72DE"/>
    <w:rsid w:val="004E7603"/>
    <w:rsid w:val="004E7B47"/>
    <w:rsid w:val="004F5144"/>
    <w:rsid w:val="00500F01"/>
    <w:rsid w:val="00502265"/>
    <w:rsid w:val="0050282D"/>
    <w:rsid w:val="00505683"/>
    <w:rsid w:val="00507E2E"/>
    <w:rsid w:val="005107FE"/>
    <w:rsid w:val="00516BA9"/>
    <w:rsid w:val="00516F2E"/>
    <w:rsid w:val="00522DFA"/>
    <w:rsid w:val="00523D45"/>
    <w:rsid w:val="00523F8D"/>
    <w:rsid w:val="00524991"/>
    <w:rsid w:val="00524BE4"/>
    <w:rsid w:val="00525946"/>
    <w:rsid w:val="00525BEF"/>
    <w:rsid w:val="0053129B"/>
    <w:rsid w:val="00531C65"/>
    <w:rsid w:val="00534486"/>
    <w:rsid w:val="0053528E"/>
    <w:rsid w:val="00537759"/>
    <w:rsid w:val="00540551"/>
    <w:rsid w:val="005415A3"/>
    <w:rsid w:val="00541E16"/>
    <w:rsid w:val="00545696"/>
    <w:rsid w:val="00545C90"/>
    <w:rsid w:val="00547ACB"/>
    <w:rsid w:val="00550A14"/>
    <w:rsid w:val="005528E0"/>
    <w:rsid w:val="005566ED"/>
    <w:rsid w:val="00556E68"/>
    <w:rsid w:val="00560CB4"/>
    <w:rsid w:val="005709F5"/>
    <w:rsid w:val="00570D2E"/>
    <w:rsid w:val="00572037"/>
    <w:rsid w:val="005737E8"/>
    <w:rsid w:val="0057540D"/>
    <w:rsid w:val="00583877"/>
    <w:rsid w:val="0058630A"/>
    <w:rsid w:val="00590E08"/>
    <w:rsid w:val="00591A34"/>
    <w:rsid w:val="005931CA"/>
    <w:rsid w:val="00593284"/>
    <w:rsid w:val="00594F6E"/>
    <w:rsid w:val="005968A6"/>
    <w:rsid w:val="00596D41"/>
    <w:rsid w:val="005A284B"/>
    <w:rsid w:val="005A7E4B"/>
    <w:rsid w:val="005B0CAF"/>
    <w:rsid w:val="005B1E82"/>
    <w:rsid w:val="005B3879"/>
    <w:rsid w:val="005B407F"/>
    <w:rsid w:val="005B7354"/>
    <w:rsid w:val="005C208D"/>
    <w:rsid w:val="005C3DA7"/>
    <w:rsid w:val="005C46AD"/>
    <w:rsid w:val="005C7299"/>
    <w:rsid w:val="005D16A8"/>
    <w:rsid w:val="005D26D4"/>
    <w:rsid w:val="005E20C2"/>
    <w:rsid w:val="005E39FE"/>
    <w:rsid w:val="005F03AF"/>
    <w:rsid w:val="005F078B"/>
    <w:rsid w:val="005F315E"/>
    <w:rsid w:val="005F7327"/>
    <w:rsid w:val="005F73FC"/>
    <w:rsid w:val="00600592"/>
    <w:rsid w:val="00600AFB"/>
    <w:rsid w:val="00605938"/>
    <w:rsid w:val="00606399"/>
    <w:rsid w:val="00607402"/>
    <w:rsid w:val="006078F5"/>
    <w:rsid w:val="006121EE"/>
    <w:rsid w:val="00612D19"/>
    <w:rsid w:val="00613EA9"/>
    <w:rsid w:val="0061538A"/>
    <w:rsid w:val="006160CB"/>
    <w:rsid w:val="00621CE6"/>
    <w:rsid w:val="00623215"/>
    <w:rsid w:val="006248BE"/>
    <w:rsid w:val="00626221"/>
    <w:rsid w:val="00627D7A"/>
    <w:rsid w:val="0063290F"/>
    <w:rsid w:val="00632D25"/>
    <w:rsid w:val="0063529D"/>
    <w:rsid w:val="00635F4E"/>
    <w:rsid w:val="0063643E"/>
    <w:rsid w:val="006376D1"/>
    <w:rsid w:val="00637B9B"/>
    <w:rsid w:val="006412E8"/>
    <w:rsid w:val="00641DF2"/>
    <w:rsid w:val="006444DC"/>
    <w:rsid w:val="00645321"/>
    <w:rsid w:val="00652B99"/>
    <w:rsid w:val="00653F42"/>
    <w:rsid w:val="00655961"/>
    <w:rsid w:val="00656FA7"/>
    <w:rsid w:val="00661544"/>
    <w:rsid w:val="00663594"/>
    <w:rsid w:val="00672098"/>
    <w:rsid w:val="006730DA"/>
    <w:rsid w:val="006758FC"/>
    <w:rsid w:val="00677D71"/>
    <w:rsid w:val="006819E7"/>
    <w:rsid w:val="006876DF"/>
    <w:rsid w:val="0069023B"/>
    <w:rsid w:val="006911AB"/>
    <w:rsid w:val="0069549F"/>
    <w:rsid w:val="00695603"/>
    <w:rsid w:val="00697403"/>
    <w:rsid w:val="00697C91"/>
    <w:rsid w:val="006A0F72"/>
    <w:rsid w:val="006A1C95"/>
    <w:rsid w:val="006A3E1E"/>
    <w:rsid w:val="006A5443"/>
    <w:rsid w:val="006A6FF8"/>
    <w:rsid w:val="006B212E"/>
    <w:rsid w:val="006B3A3D"/>
    <w:rsid w:val="006B6407"/>
    <w:rsid w:val="006C0B2B"/>
    <w:rsid w:val="006C0B9E"/>
    <w:rsid w:val="006C2FF6"/>
    <w:rsid w:val="006C3CA8"/>
    <w:rsid w:val="006C3D72"/>
    <w:rsid w:val="006C546B"/>
    <w:rsid w:val="006C63EF"/>
    <w:rsid w:val="006C6CDC"/>
    <w:rsid w:val="006D0937"/>
    <w:rsid w:val="006D22F9"/>
    <w:rsid w:val="006D2774"/>
    <w:rsid w:val="006D71EF"/>
    <w:rsid w:val="006D7B5E"/>
    <w:rsid w:val="006E1DB4"/>
    <w:rsid w:val="006E59DD"/>
    <w:rsid w:val="006E6083"/>
    <w:rsid w:val="006E6366"/>
    <w:rsid w:val="006F030F"/>
    <w:rsid w:val="006F0CBE"/>
    <w:rsid w:val="006F155E"/>
    <w:rsid w:val="006F301F"/>
    <w:rsid w:val="006F343B"/>
    <w:rsid w:val="006F47CB"/>
    <w:rsid w:val="006F4C5E"/>
    <w:rsid w:val="006F53C8"/>
    <w:rsid w:val="006F754B"/>
    <w:rsid w:val="00701F73"/>
    <w:rsid w:val="0070600B"/>
    <w:rsid w:val="007069E8"/>
    <w:rsid w:val="00707C8C"/>
    <w:rsid w:val="00710E8E"/>
    <w:rsid w:val="00712468"/>
    <w:rsid w:val="00712FD4"/>
    <w:rsid w:val="00713D61"/>
    <w:rsid w:val="00713E4F"/>
    <w:rsid w:val="00715CF4"/>
    <w:rsid w:val="0072057E"/>
    <w:rsid w:val="00727F85"/>
    <w:rsid w:val="0073146E"/>
    <w:rsid w:val="00741D21"/>
    <w:rsid w:val="00741DF8"/>
    <w:rsid w:val="00741E31"/>
    <w:rsid w:val="00741EA7"/>
    <w:rsid w:val="00742563"/>
    <w:rsid w:val="00750A6F"/>
    <w:rsid w:val="007515AE"/>
    <w:rsid w:val="007528D1"/>
    <w:rsid w:val="00753AD3"/>
    <w:rsid w:val="00753B84"/>
    <w:rsid w:val="007553A6"/>
    <w:rsid w:val="00755E56"/>
    <w:rsid w:val="00757A4C"/>
    <w:rsid w:val="00757D31"/>
    <w:rsid w:val="007610A0"/>
    <w:rsid w:val="00762CDD"/>
    <w:rsid w:val="0076516E"/>
    <w:rsid w:val="00770EFC"/>
    <w:rsid w:val="007761FA"/>
    <w:rsid w:val="007854EE"/>
    <w:rsid w:val="0078765E"/>
    <w:rsid w:val="00792392"/>
    <w:rsid w:val="007931B5"/>
    <w:rsid w:val="00794672"/>
    <w:rsid w:val="0079623B"/>
    <w:rsid w:val="007970EB"/>
    <w:rsid w:val="00797162"/>
    <w:rsid w:val="00797727"/>
    <w:rsid w:val="007A129D"/>
    <w:rsid w:val="007A1615"/>
    <w:rsid w:val="007A1E3E"/>
    <w:rsid w:val="007A2A49"/>
    <w:rsid w:val="007A2D29"/>
    <w:rsid w:val="007A3CEA"/>
    <w:rsid w:val="007A43C5"/>
    <w:rsid w:val="007A5058"/>
    <w:rsid w:val="007A7111"/>
    <w:rsid w:val="007B0C42"/>
    <w:rsid w:val="007B1139"/>
    <w:rsid w:val="007C03B2"/>
    <w:rsid w:val="007C4467"/>
    <w:rsid w:val="007C6490"/>
    <w:rsid w:val="007C67E6"/>
    <w:rsid w:val="007D006C"/>
    <w:rsid w:val="007D02D1"/>
    <w:rsid w:val="007D0B42"/>
    <w:rsid w:val="007D12C2"/>
    <w:rsid w:val="007D13BE"/>
    <w:rsid w:val="007D49E5"/>
    <w:rsid w:val="007D55C8"/>
    <w:rsid w:val="007D5B81"/>
    <w:rsid w:val="007D5F3E"/>
    <w:rsid w:val="007E4CB1"/>
    <w:rsid w:val="007E5208"/>
    <w:rsid w:val="007E5C1B"/>
    <w:rsid w:val="007E5F39"/>
    <w:rsid w:val="007F25B4"/>
    <w:rsid w:val="007F7545"/>
    <w:rsid w:val="00800500"/>
    <w:rsid w:val="008012FF"/>
    <w:rsid w:val="00801B7C"/>
    <w:rsid w:val="00801E2B"/>
    <w:rsid w:val="00802085"/>
    <w:rsid w:val="00805AC3"/>
    <w:rsid w:val="008062CE"/>
    <w:rsid w:val="0080631C"/>
    <w:rsid w:val="00806726"/>
    <w:rsid w:val="0081021E"/>
    <w:rsid w:val="00810D61"/>
    <w:rsid w:val="00813943"/>
    <w:rsid w:val="008158B9"/>
    <w:rsid w:val="00817C64"/>
    <w:rsid w:val="00820C61"/>
    <w:rsid w:val="00823915"/>
    <w:rsid w:val="008244CC"/>
    <w:rsid w:val="008249B4"/>
    <w:rsid w:val="008277F4"/>
    <w:rsid w:val="0083044D"/>
    <w:rsid w:val="00831255"/>
    <w:rsid w:val="00831DD5"/>
    <w:rsid w:val="00832521"/>
    <w:rsid w:val="0083293B"/>
    <w:rsid w:val="00836FF1"/>
    <w:rsid w:val="00840BC3"/>
    <w:rsid w:val="0084206B"/>
    <w:rsid w:val="00842D33"/>
    <w:rsid w:val="008454CE"/>
    <w:rsid w:val="00845593"/>
    <w:rsid w:val="008463DC"/>
    <w:rsid w:val="0084661B"/>
    <w:rsid w:val="00846A31"/>
    <w:rsid w:val="0085123C"/>
    <w:rsid w:val="008532A0"/>
    <w:rsid w:val="00853D43"/>
    <w:rsid w:val="00855D5B"/>
    <w:rsid w:val="00861130"/>
    <w:rsid w:val="0086166B"/>
    <w:rsid w:val="00867A4A"/>
    <w:rsid w:val="00870E68"/>
    <w:rsid w:val="00871303"/>
    <w:rsid w:val="00872DFA"/>
    <w:rsid w:val="008735D6"/>
    <w:rsid w:val="008768B8"/>
    <w:rsid w:val="00876B13"/>
    <w:rsid w:val="00881EC6"/>
    <w:rsid w:val="00882BA4"/>
    <w:rsid w:val="00883666"/>
    <w:rsid w:val="00884D99"/>
    <w:rsid w:val="00884F13"/>
    <w:rsid w:val="00885392"/>
    <w:rsid w:val="008855FF"/>
    <w:rsid w:val="008858E7"/>
    <w:rsid w:val="00885A74"/>
    <w:rsid w:val="00886434"/>
    <w:rsid w:val="00886CDD"/>
    <w:rsid w:val="008938E1"/>
    <w:rsid w:val="00894EB0"/>
    <w:rsid w:val="00896163"/>
    <w:rsid w:val="008A0EB5"/>
    <w:rsid w:val="008A6C8B"/>
    <w:rsid w:val="008A7B5B"/>
    <w:rsid w:val="008A7E6D"/>
    <w:rsid w:val="008B0DED"/>
    <w:rsid w:val="008B17AF"/>
    <w:rsid w:val="008B1C73"/>
    <w:rsid w:val="008B47F5"/>
    <w:rsid w:val="008B4B91"/>
    <w:rsid w:val="008B65CA"/>
    <w:rsid w:val="008C0979"/>
    <w:rsid w:val="008C0F74"/>
    <w:rsid w:val="008C1A97"/>
    <w:rsid w:val="008C285D"/>
    <w:rsid w:val="008C4939"/>
    <w:rsid w:val="008C7B89"/>
    <w:rsid w:val="008D5DA7"/>
    <w:rsid w:val="008D660D"/>
    <w:rsid w:val="008E0478"/>
    <w:rsid w:val="008E0ABB"/>
    <w:rsid w:val="008E4E0E"/>
    <w:rsid w:val="008E67AE"/>
    <w:rsid w:val="008F0916"/>
    <w:rsid w:val="008F16BB"/>
    <w:rsid w:val="008F2B6C"/>
    <w:rsid w:val="008F4EF7"/>
    <w:rsid w:val="008F580C"/>
    <w:rsid w:val="009011DE"/>
    <w:rsid w:val="00902679"/>
    <w:rsid w:val="00903C3C"/>
    <w:rsid w:val="00904098"/>
    <w:rsid w:val="00904438"/>
    <w:rsid w:val="00906108"/>
    <w:rsid w:val="00906371"/>
    <w:rsid w:val="009063EF"/>
    <w:rsid w:val="009103BB"/>
    <w:rsid w:val="00910557"/>
    <w:rsid w:val="00912E69"/>
    <w:rsid w:val="009131F1"/>
    <w:rsid w:val="00914A55"/>
    <w:rsid w:val="00914B04"/>
    <w:rsid w:val="00914FAE"/>
    <w:rsid w:val="00915DE8"/>
    <w:rsid w:val="0091630D"/>
    <w:rsid w:val="00920086"/>
    <w:rsid w:val="00923C75"/>
    <w:rsid w:val="009241DA"/>
    <w:rsid w:val="0092624C"/>
    <w:rsid w:val="009278B6"/>
    <w:rsid w:val="009301DD"/>
    <w:rsid w:val="00930400"/>
    <w:rsid w:val="009319B0"/>
    <w:rsid w:val="00931BDD"/>
    <w:rsid w:val="00932AB2"/>
    <w:rsid w:val="0093435E"/>
    <w:rsid w:val="00936060"/>
    <w:rsid w:val="0094067F"/>
    <w:rsid w:val="009408CD"/>
    <w:rsid w:val="009448A0"/>
    <w:rsid w:val="00944B11"/>
    <w:rsid w:val="00951505"/>
    <w:rsid w:val="00952BE2"/>
    <w:rsid w:val="00952D18"/>
    <w:rsid w:val="00954C8F"/>
    <w:rsid w:val="009568AE"/>
    <w:rsid w:val="00961D9B"/>
    <w:rsid w:val="00963853"/>
    <w:rsid w:val="009705BB"/>
    <w:rsid w:val="00973903"/>
    <w:rsid w:val="00974160"/>
    <w:rsid w:val="009751D6"/>
    <w:rsid w:val="0097568A"/>
    <w:rsid w:val="009819FC"/>
    <w:rsid w:val="009829E1"/>
    <w:rsid w:val="00984496"/>
    <w:rsid w:val="009848E9"/>
    <w:rsid w:val="009857C8"/>
    <w:rsid w:val="00997FFB"/>
    <w:rsid w:val="009A0BAF"/>
    <w:rsid w:val="009A0EDF"/>
    <w:rsid w:val="009B0132"/>
    <w:rsid w:val="009B3658"/>
    <w:rsid w:val="009B6AED"/>
    <w:rsid w:val="009C6CF6"/>
    <w:rsid w:val="009D2425"/>
    <w:rsid w:val="009D3879"/>
    <w:rsid w:val="009D69C6"/>
    <w:rsid w:val="009D75CC"/>
    <w:rsid w:val="009E2521"/>
    <w:rsid w:val="009E2DBC"/>
    <w:rsid w:val="009E3B0E"/>
    <w:rsid w:val="009E3E2A"/>
    <w:rsid w:val="009E4ECA"/>
    <w:rsid w:val="009F184C"/>
    <w:rsid w:val="009F1A68"/>
    <w:rsid w:val="009F1D66"/>
    <w:rsid w:val="009F4147"/>
    <w:rsid w:val="009F60CE"/>
    <w:rsid w:val="00A01DD0"/>
    <w:rsid w:val="00A01E32"/>
    <w:rsid w:val="00A02494"/>
    <w:rsid w:val="00A02749"/>
    <w:rsid w:val="00A04651"/>
    <w:rsid w:val="00A052B8"/>
    <w:rsid w:val="00A055B5"/>
    <w:rsid w:val="00A063E4"/>
    <w:rsid w:val="00A07BD8"/>
    <w:rsid w:val="00A07F06"/>
    <w:rsid w:val="00A121FC"/>
    <w:rsid w:val="00A15B81"/>
    <w:rsid w:val="00A17B5D"/>
    <w:rsid w:val="00A2188F"/>
    <w:rsid w:val="00A23DC9"/>
    <w:rsid w:val="00A23F12"/>
    <w:rsid w:val="00A26588"/>
    <w:rsid w:val="00A2740A"/>
    <w:rsid w:val="00A402BC"/>
    <w:rsid w:val="00A42D29"/>
    <w:rsid w:val="00A44A95"/>
    <w:rsid w:val="00A47507"/>
    <w:rsid w:val="00A47550"/>
    <w:rsid w:val="00A52340"/>
    <w:rsid w:val="00A523F1"/>
    <w:rsid w:val="00A53D22"/>
    <w:rsid w:val="00A542D7"/>
    <w:rsid w:val="00A55E10"/>
    <w:rsid w:val="00A56B72"/>
    <w:rsid w:val="00A578CB"/>
    <w:rsid w:val="00A60304"/>
    <w:rsid w:val="00A607F2"/>
    <w:rsid w:val="00A6081C"/>
    <w:rsid w:val="00A62285"/>
    <w:rsid w:val="00A64048"/>
    <w:rsid w:val="00A64DF9"/>
    <w:rsid w:val="00A6646F"/>
    <w:rsid w:val="00A66BA7"/>
    <w:rsid w:val="00A744F1"/>
    <w:rsid w:val="00A75219"/>
    <w:rsid w:val="00A764A6"/>
    <w:rsid w:val="00A764ED"/>
    <w:rsid w:val="00A80E1E"/>
    <w:rsid w:val="00A8136B"/>
    <w:rsid w:val="00A82E82"/>
    <w:rsid w:val="00A8375E"/>
    <w:rsid w:val="00A85D99"/>
    <w:rsid w:val="00A86B86"/>
    <w:rsid w:val="00A87313"/>
    <w:rsid w:val="00A909F6"/>
    <w:rsid w:val="00A90FBD"/>
    <w:rsid w:val="00A92C8A"/>
    <w:rsid w:val="00A94CF8"/>
    <w:rsid w:val="00A955BF"/>
    <w:rsid w:val="00A97D17"/>
    <w:rsid w:val="00AA1C67"/>
    <w:rsid w:val="00AB00FD"/>
    <w:rsid w:val="00AB325F"/>
    <w:rsid w:val="00AB5F96"/>
    <w:rsid w:val="00AB69B6"/>
    <w:rsid w:val="00AC2078"/>
    <w:rsid w:val="00AC2CF6"/>
    <w:rsid w:val="00AC3351"/>
    <w:rsid w:val="00AC620D"/>
    <w:rsid w:val="00AC67A8"/>
    <w:rsid w:val="00AC7F18"/>
    <w:rsid w:val="00AD31CE"/>
    <w:rsid w:val="00AD3279"/>
    <w:rsid w:val="00AD5414"/>
    <w:rsid w:val="00AD6031"/>
    <w:rsid w:val="00AE10BE"/>
    <w:rsid w:val="00AE3525"/>
    <w:rsid w:val="00AE7E85"/>
    <w:rsid w:val="00AF0392"/>
    <w:rsid w:val="00AF0A4A"/>
    <w:rsid w:val="00AF0E1C"/>
    <w:rsid w:val="00AF1B4E"/>
    <w:rsid w:val="00AF6508"/>
    <w:rsid w:val="00AF74CA"/>
    <w:rsid w:val="00AF75A8"/>
    <w:rsid w:val="00B001DE"/>
    <w:rsid w:val="00B01C69"/>
    <w:rsid w:val="00B01DAC"/>
    <w:rsid w:val="00B0206C"/>
    <w:rsid w:val="00B03280"/>
    <w:rsid w:val="00B05849"/>
    <w:rsid w:val="00B102BF"/>
    <w:rsid w:val="00B15941"/>
    <w:rsid w:val="00B1702E"/>
    <w:rsid w:val="00B23710"/>
    <w:rsid w:val="00B237D9"/>
    <w:rsid w:val="00B23A94"/>
    <w:rsid w:val="00B26A10"/>
    <w:rsid w:val="00B274B8"/>
    <w:rsid w:val="00B312BA"/>
    <w:rsid w:val="00B31C4A"/>
    <w:rsid w:val="00B32180"/>
    <w:rsid w:val="00B326D6"/>
    <w:rsid w:val="00B32A46"/>
    <w:rsid w:val="00B33FF1"/>
    <w:rsid w:val="00B40E5B"/>
    <w:rsid w:val="00B44708"/>
    <w:rsid w:val="00B456F5"/>
    <w:rsid w:val="00B47C51"/>
    <w:rsid w:val="00B51417"/>
    <w:rsid w:val="00B5270B"/>
    <w:rsid w:val="00B540A4"/>
    <w:rsid w:val="00B55886"/>
    <w:rsid w:val="00B5617C"/>
    <w:rsid w:val="00B635B2"/>
    <w:rsid w:val="00B65647"/>
    <w:rsid w:val="00B657D6"/>
    <w:rsid w:val="00B665CD"/>
    <w:rsid w:val="00B71F08"/>
    <w:rsid w:val="00B735F5"/>
    <w:rsid w:val="00B73785"/>
    <w:rsid w:val="00B75AC4"/>
    <w:rsid w:val="00B80263"/>
    <w:rsid w:val="00B82CE8"/>
    <w:rsid w:val="00B87818"/>
    <w:rsid w:val="00B92A44"/>
    <w:rsid w:val="00B932BB"/>
    <w:rsid w:val="00B951AE"/>
    <w:rsid w:val="00B96504"/>
    <w:rsid w:val="00BA132D"/>
    <w:rsid w:val="00BA1876"/>
    <w:rsid w:val="00BA3C0E"/>
    <w:rsid w:val="00BA4C40"/>
    <w:rsid w:val="00BA5F58"/>
    <w:rsid w:val="00BA636F"/>
    <w:rsid w:val="00BA7C8E"/>
    <w:rsid w:val="00BB4299"/>
    <w:rsid w:val="00BB60A4"/>
    <w:rsid w:val="00BB7694"/>
    <w:rsid w:val="00BB7D82"/>
    <w:rsid w:val="00BC2ED1"/>
    <w:rsid w:val="00BC49CF"/>
    <w:rsid w:val="00BC527E"/>
    <w:rsid w:val="00BC78A4"/>
    <w:rsid w:val="00BD11E1"/>
    <w:rsid w:val="00BD130C"/>
    <w:rsid w:val="00BD1BA6"/>
    <w:rsid w:val="00BD1E7D"/>
    <w:rsid w:val="00BD436A"/>
    <w:rsid w:val="00BD7006"/>
    <w:rsid w:val="00BD7B56"/>
    <w:rsid w:val="00BD7D90"/>
    <w:rsid w:val="00BE0EB9"/>
    <w:rsid w:val="00BE2D3B"/>
    <w:rsid w:val="00BE2FFA"/>
    <w:rsid w:val="00BE3B26"/>
    <w:rsid w:val="00BE54F5"/>
    <w:rsid w:val="00BF0ECA"/>
    <w:rsid w:val="00BF3F98"/>
    <w:rsid w:val="00BF4482"/>
    <w:rsid w:val="00BF4B77"/>
    <w:rsid w:val="00BF5322"/>
    <w:rsid w:val="00BF76C8"/>
    <w:rsid w:val="00C00FFD"/>
    <w:rsid w:val="00C031D6"/>
    <w:rsid w:val="00C03AC1"/>
    <w:rsid w:val="00C04B59"/>
    <w:rsid w:val="00C05AC1"/>
    <w:rsid w:val="00C0684E"/>
    <w:rsid w:val="00C06EF4"/>
    <w:rsid w:val="00C1075C"/>
    <w:rsid w:val="00C12215"/>
    <w:rsid w:val="00C15D3D"/>
    <w:rsid w:val="00C16430"/>
    <w:rsid w:val="00C17765"/>
    <w:rsid w:val="00C21658"/>
    <w:rsid w:val="00C21FE5"/>
    <w:rsid w:val="00C22A0B"/>
    <w:rsid w:val="00C22E69"/>
    <w:rsid w:val="00C243CF"/>
    <w:rsid w:val="00C306A8"/>
    <w:rsid w:val="00C32163"/>
    <w:rsid w:val="00C36D9B"/>
    <w:rsid w:val="00C40303"/>
    <w:rsid w:val="00C41EBF"/>
    <w:rsid w:val="00C441DF"/>
    <w:rsid w:val="00C4561C"/>
    <w:rsid w:val="00C46954"/>
    <w:rsid w:val="00C5222D"/>
    <w:rsid w:val="00C54CB4"/>
    <w:rsid w:val="00C54F75"/>
    <w:rsid w:val="00C55591"/>
    <w:rsid w:val="00C57C0A"/>
    <w:rsid w:val="00C6167A"/>
    <w:rsid w:val="00C632A9"/>
    <w:rsid w:val="00C639E6"/>
    <w:rsid w:val="00C72B85"/>
    <w:rsid w:val="00C7324C"/>
    <w:rsid w:val="00C733E1"/>
    <w:rsid w:val="00C748EC"/>
    <w:rsid w:val="00C7650A"/>
    <w:rsid w:val="00C76A62"/>
    <w:rsid w:val="00C772AE"/>
    <w:rsid w:val="00C81B62"/>
    <w:rsid w:val="00C827CD"/>
    <w:rsid w:val="00C83C08"/>
    <w:rsid w:val="00C8429A"/>
    <w:rsid w:val="00C85397"/>
    <w:rsid w:val="00C92543"/>
    <w:rsid w:val="00C93445"/>
    <w:rsid w:val="00C96223"/>
    <w:rsid w:val="00C97C9B"/>
    <w:rsid w:val="00CA1036"/>
    <w:rsid w:val="00CA112D"/>
    <w:rsid w:val="00CA2744"/>
    <w:rsid w:val="00CA36D4"/>
    <w:rsid w:val="00CA5BAC"/>
    <w:rsid w:val="00CA75E8"/>
    <w:rsid w:val="00CA7C52"/>
    <w:rsid w:val="00CB00C6"/>
    <w:rsid w:val="00CB304D"/>
    <w:rsid w:val="00CB4AFE"/>
    <w:rsid w:val="00CB7D1C"/>
    <w:rsid w:val="00CB7FEC"/>
    <w:rsid w:val="00CC0FE4"/>
    <w:rsid w:val="00CC1A68"/>
    <w:rsid w:val="00CC20F1"/>
    <w:rsid w:val="00CC6C71"/>
    <w:rsid w:val="00CC70AD"/>
    <w:rsid w:val="00CC7A9B"/>
    <w:rsid w:val="00CC7CC7"/>
    <w:rsid w:val="00CC7E8F"/>
    <w:rsid w:val="00CD0197"/>
    <w:rsid w:val="00CD0D63"/>
    <w:rsid w:val="00CD129E"/>
    <w:rsid w:val="00CD7DDF"/>
    <w:rsid w:val="00CE00CC"/>
    <w:rsid w:val="00CE1D54"/>
    <w:rsid w:val="00CF2C14"/>
    <w:rsid w:val="00CF3097"/>
    <w:rsid w:val="00D0108F"/>
    <w:rsid w:val="00D03DD8"/>
    <w:rsid w:val="00D047AD"/>
    <w:rsid w:val="00D1033A"/>
    <w:rsid w:val="00D1047A"/>
    <w:rsid w:val="00D10AAF"/>
    <w:rsid w:val="00D10BE6"/>
    <w:rsid w:val="00D12802"/>
    <w:rsid w:val="00D15A6B"/>
    <w:rsid w:val="00D1610A"/>
    <w:rsid w:val="00D2348D"/>
    <w:rsid w:val="00D24615"/>
    <w:rsid w:val="00D24632"/>
    <w:rsid w:val="00D264AE"/>
    <w:rsid w:val="00D26E8D"/>
    <w:rsid w:val="00D32CF6"/>
    <w:rsid w:val="00D3318D"/>
    <w:rsid w:val="00D33712"/>
    <w:rsid w:val="00D33760"/>
    <w:rsid w:val="00D33E13"/>
    <w:rsid w:val="00D34ABA"/>
    <w:rsid w:val="00D42F40"/>
    <w:rsid w:val="00D43921"/>
    <w:rsid w:val="00D44A9C"/>
    <w:rsid w:val="00D45AE9"/>
    <w:rsid w:val="00D47403"/>
    <w:rsid w:val="00D47DCC"/>
    <w:rsid w:val="00D503EC"/>
    <w:rsid w:val="00D50E47"/>
    <w:rsid w:val="00D60801"/>
    <w:rsid w:val="00D60D05"/>
    <w:rsid w:val="00D61280"/>
    <w:rsid w:val="00D62A86"/>
    <w:rsid w:val="00D63BF9"/>
    <w:rsid w:val="00D72B0D"/>
    <w:rsid w:val="00D73268"/>
    <w:rsid w:val="00D733EB"/>
    <w:rsid w:val="00D7693E"/>
    <w:rsid w:val="00D807C8"/>
    <w:rsid w:val="00D84610"/>
    <w:rsid w:val="00D846E5"/>
    <w:rsid w:val="00D84913"/>
    <w:rsid w:val="00D866BE"/>
    <w:rsid w:val="00D90A94"/>
    <w:rsid w:val="00D948CA"/>
    <w:rsid w:val="00D95B6E"/>
    <w:rsid w:val="00D96999"/>
    <w:rsid w:val="00D97DB9"/>
    <w:rsid w:val="00DA01AA"/>
    <w:rsid w:val="00DA04DD"/>
    <w:rsid w:val="00DA0F8C"/>
    <w:rsid w:val="00DA5D3A"/>
    <w:rsid w:val="00DA67CF"/>
    <w:rsid w:val="00DA74E8"/>
    <w:rsid w:val="00DB0E4B"/>
    <w:rsid w:val="00DB21FB"/>
    <w:rsid w:val="00DB37AA"/>
    <w:rsid w:val="00DB50E6"/>
    <w:rsid w:val="00DB6B26"/>
    <w:rsid w:val="00DC007F"/>
    <w:rsid w:val="00DC0CDF"/>
    <w:rsid w:val="00DC12E4"/>
    <w:rsid w:val="00DC2AC4"/>
    <w:rsid w:val="00DC2E3D"/>
    <w:rsid w:val="00DC3634"/>
    <w:rsid w:val="00DC76C1"/>
    <w:rsid w:val="00DD13E4"/>
    <w:rsid w:val="00DD3174"/>
    <w:rsid w:val="00DD375E"/>
    <w:rsid w:val="00DE0E86"/>
    <w:rsid w:val="00DE11D3"/>
    <w:rsid w:val="00DE2A66"/>
    <w:rsid w:val="00DE3480"/>
    <w:rsid w:val="00DE43EB"/>
    <w:rsid w:val="00DE47EF"/>
    <w:rsid w:val="00DE5D04"/>
    <w:rsid w:val="00DF3374"/>
    <w:rsid w:val="00DF54FD"/>
    <w:rsid w:val="00DF5AC2"/>
    <w:rsid w:val="00DF7733"/>
    <w:rsid w:val="00E01D24"/>
    <w:rsid w:val="00E03329"/>
    <w:rsid w:val="00E04D2A"/>
    <w:rsid w:val="00E06680"/>
    <w:rsid w:val="00E109E6"/>
    <w:rsid w:val="00E1166F"/>
    <w:rsid w:val="00E13B5E"/>
    <w:rsid w:val="00E1636C"/>
    <w:rsid w:val="00E16B07"/>
    <w:rsid w:val="00E175A3"/>
    <w:rsid w:val="00E175F8"/>
    <w:rsid w:val="00E2003D"/>
    <w:rsid w:val="00E20B8A"/>
    <w:rsid w:val="00E23516"/>
    <w:rsid w:val="00E23748"/>
    <w:rsid w:val="00E252AD"/>
    <w:rsid w:val="00E26112"/>
    <w:rsid w:val="00E305CE"/>
    <w:rsid w:val="00E3135E"/>
    <w:rsid w:val="00E336CD"/>
    <w:rsid w:val="00E363E6"/>
    <w:rsid w:val="00E36E31"/>
    <w:rsid w:val="00E4106F"/>
    <w:rsid w:val="00E41CF8"/>
    <w:rsid w:val="00E455D9"/>
    <w:rsid w:val="00E46784"/>
    <w:rsid w:val="00E469A0"/>
    <w:rsid w:val="00E47263"/>
    <w:rsid w:val="00E55917"/>
    <w:rsid w:val="00E5758D"/>
    <w:rsid w:val="00E577B1"/>
    <w:rsid w:val="00E57DB3"/>
    <w:rsid w:val="00E601F5"/>
    <w:rsid w:val="00E6037A"/>
    <w:rsid w:val="00E60760"/>
    <w:rsid w:val="00E65537"/>
    <w:rsid w:val="00E656B3"/>
    <w:rsid w:val="00E65C71"/>
    <w:rsid w:val="00E65DB0"/>
    <w:rsid w:val="00E70131"/>
    <w:rsid w:val="00E726C6"/>
    <w:rsid w:val="00E72AA1"/>
    <w:rsid w:val="00E74B55"/>
    <w:rsid w:val="00E7677C"/>
    <w:rsid w:val="00E81F8B"/>
    <w:rsid w:val="00E82610"/>
    <w:rsid w:val="00E8738D"/>
    <w:rsid w:val="00E91B14"/>
    <w:rsid w:val="00E93E2D"/>
    <w:rsid w:val="00E94478"/>
    <w:rsid w:val="00E95259"/>
    <w:rsid w:val="00EA120E"/>
    <w:rsid w:val="00EA31DA"/>
    <w:rsid w:val="00EB2AFB"/>
    <w:rsid w:val="00EB5BFB"/>
    <w:rsid w:val="00EB7DB6"/>
    <w:rsid w:val="00EC1655"/>
    <w:rsid w:val="00ED109E"/>
    <w:rsid w:val="00ED1D63"/>
    <w:rsid w:val="00ED2561"/>
    <w:rsid w:val="00ED2FAD"/>
    <w:rsid w:val="00ED7C93"/>
    <w:rsid w:val="00EE208B"/>
    <w:rsid w:val="00EE2E94"/>
    <w:rsid w:val="00EE3FB9"/>
    <w:rsid w:val="00EE48F7"/>
    <w:rsid w:val="00EE615A"/>
    <w:rsid w:val="00EE6EBA"/>
    <w:rsid w:val="00EF02B4"/>
    <w:rsid w:val="00EF09EB"/>
    <w:rsid w:val="00EF0C9B"/>
    <w:rsid w:val="00EF177E"/>
    <w:rsid w:val="00EF56B7"/>
    <w:rsid w:val="00F01A0B"/>
    <w:rsid w:val="00F025BB"/>
    <w:rsid w:val="00F02F3F"/>
    <w:rsid w:val="00F0544D"/>
    <w:rsid w:val="00F07081"/>
    <w:rsid w:val="00F1150C"/>
    <w:rsid w:val="00F12B79"/>
    <w:rsid w:val="00F13CC1"/>
    <w:rsid w:val="00F14296"/>
    <w:rsid w:val="00F15A5C"/>
    <w:rsid w:val="00F2121B"/>
    <w:rsid w:val="00F21650"/>
    <w:rsid w:val="00F23087"/>
    <w:rsid w:val="00F23092"/>
    <w:rsid w:val="00F23517"/>
    <w:rsid w:val="00F2354B"/>
    <w:rsid w:val="00F24DE6"/>
    <w:rsid w:val="00F262E3"/>
    <w:rsid w:val="00F26456"/>
    <w:rsid w:val="00F30685"/>
    <w:rsid w:val="00F345E0"/>
    <w:rsid w:val="00F34E80"/>
    <w:rsid w:val="00F351E3"/>
    <w:rsid w:val="00F35A55"/>
    <w:rsid w:val="00F35E61"/>
    <w:rsid w:val="00F36CE3"/>
    <w:rsid w:val="00F4110C"/>
    <w:rsid w:val="00F42F50"/>
    <w:rsid w:val="00F43146"/>
    <w:rsid w:val="00F44E32"/>
    <w:rsid w:val="00F505C1"/>
    <w:rsid w:val="00F5075D"/>
    <w:rsid w:val="00F55A4D"/>
    <w:rsid w:val="00F600A9"/>
    <w:rsid w:val="00F63151"/>
    <w:rsid w:val="00F654F3"/>
    <w:rsid w:val="00F65D7F"/>
    <w:rsid w:val="00F66F74"/>
    <w:rsid w:val="00F67001"/>
    <w:rsid w:val="00F675A5"/>
    <w:rsid w:val="00F67B43"/>
    <w:rsid w:val="00F70F17"/>
    <w:rsid w:val="00F726FE"/>
    <w:rsid w:val="00F742D2"/>
    <w:rsid w:val="00F75454"/>
    <w:rsid w:val="00F80F06"/>
    <w:rsid w:val="00F8167E"/>
    <w:rsid w:val="00F81EE3"/>
    <w:rsid w:val="00F821B0"/>
    <w:rsid w:val="00F837F0"/>
    <w:rsid w:val="00F847B5"/>
    <w:rsid w:val="00F86D87"/>
    <w:rsid w:val="00F86EE6"/>
    <w:rsid w:val="00F90087"/>
    <w:rsid w:val="00F90384"/>
    <w:rsid w:val="00F90EA2"/>
    <w:rsid w:val="00F9110A"/>
    <w:rsid w:val="00F94FBE"/>
    <w:rsid w:val="00FA256D"/>
    <w:rsid w:val="00FA2E09"/>
    <w:rsid w:val="00FA3001"/>
    <w:rsid w:val="00FA3623"/>
    <w:rsid w:val="00FA3C69"/>
    <w:rsid w:val="00FA6B62"/>
    <w:rsid w:val="00FB1C1C"/>
    <w:rsid w:val="00FB4A32"/>
    <w:rsid w:val="00FC47AA"/>
    <w:rsid w:val="00FC4F1B"/>
    <w:rsid w:val="00FC52A7"/>
    <w:rsid w:val="00FC59E7"/>
    <w:rsid w:val="00FD0603"/>
    <w:rsid w:val="00FD3B35"/>
    <w:rsid w:val="00FE1030"/>
    <w:rsid w:val="00FE1497"/>
    <w:rsid w:val="00FE161B"/>
    <w:rsid w:val="00FE3A64"/>
    <w:rsid w:val="00FE5EDE"/>
    <w:rsid w:val="00FE6069"/>
    <w:rsid w:val="00FF0B47"/>
    <w:rsid w:val="00FF1DC7"/>
    <w:rsid w:val="00FF3E59"/>
    <w:rsid w:val="00FF40B2"/>
    <w:rsid w:val="00FF410E"/>
    <w:rsid w:val="00FF5C59"/>
    <w:rsid w:val="00FF6409"/>
    <w:rsid w:val="00FF6BCE"/>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0A4168"/>
  <w15:chartTrackingRefBased/>
  <w15:docId w15:val="{C10023CD-7DA9-4429-B723-C7D1B106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5537"/>
    <w:rPr>
      <w:sz w:val="24"/>
      <w:szCs w:val="24"/>
    </w:rPr>
  </w:style>
  <w:style w:type="paragraph" w:styleId="2">
    <w:name w:val="heading 2"/>
    <w:basedOn w:val="a"/>
    <w:next w:val="a"/>
    <w:link w:val="2Char"/>
    <w:qFormat/>
    <w:rsid w:val="00A44A95"/>
    <w:pPr>
      <w:keepNext/>
      <w:jc w:val="center"/>
      <w:outlineLvl w:val="1"/>
    </w:pPr>
    <w:rPr>
      <w:rFonts w:ascii="Arial" w:hAnsi="Arial" w:cs="Arial"/>
      <w:b/>
      <w:bCs/>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
    <w:name w:val="Char Char Char Char"/>
    <w:basedOn w:val="a"/>
    <w:rsid w:val="00E65537"/>
    <w:pPr>
      <w:spacing w:after="160" w:line="240" w:lineRule="exact"/>
    </w:pPr>
    <w:rPr>
      <w:rFonts w:ascii="Verdana" w:hAnsi="Verdana"/>
      <w:sz w:val="20"/>
      <w:szCs w:val="20"/>
      <w:lang w:val="en-US" w:eastAsia="en-US"/>
    </w:rPr>
  </w:style>
  <w:style w:type="character" w:styleId="a3">
    <w:name w:val="annotation reference"/>
    <w:uiPriority w:val="99"/>
    <w:rsid w:val="00295636"/>
    <w:rPr>
      <w:sz w:val="16"/>
      <w:szCs w:val="16"/>
    </w:rPr>
  </w:style>
  <w:style w:type="paragraph" w:styleId="a4">
    <w:name w:val="annotation text"/>
    <w:basedOn w:val="a"/>
    <w:link w:val="Char"/>
    <w:uiPriority w:val="99"/>
    <w:rsid w:val="00295636"/>
    <w:rPr>
      <w:sz w:val="20"/>
      <w:szCs w:val="20"/>
    </w:rPr>
  </w:style>
  <w:style w:type="character" w:customStyle="1" w:styleId="Char">
    <w:name w:val="Κείμενο σχολίου Char"/>
    <w:basedOn w:val="a0"/>
    <w:link w:val="a4"/>
    <w:uiPriority w:val="99"/>
    <w:rsid w:val="00295636"/>
  </w:style>
  <w:style w:type="paragraph" w:styleId="a5">
    <w:name w:val="annotation subject"/>
    <w:basedOn w:val="a4"/>
    <w:next w:val="a4"/>
    <w:link w:val="Char0"/>
    <w:rsid w:val="00295636"/>
    <w:rPr>
      <w:b/>
      <w:bCs/>
    </w:rPr>
  </w:style>
  <w:style w:type="character" w:customStyle="1" w:styleId="Char0">
    <w:name w:val="Θέμα σχολίου Char"/>
    <w:link w:val="a5"/>
    <w:rsid w:val="00295636"/>
    <w:rPr>
      <w:b/>
      <w:bCs/>
    </w:rPr>
  </w:style>
  <w:style w:type="paragraph" w:styleId="a6">
    <w:name w:val="Balloon Text"/>
    <w:basedOn w:val="a"/>
    <w:link w:val="Char1"/>
    <w:rsid w:val="00295636"/>
    <w:rPr>
      <w:rFonts w:ascii="Tahoma" w:hAnsi="Tahoma" w:cs="Tahoma"/>
      <w:sz w:val="16"/>
      <w:szCs w:val="16"/>
    </w:rPr>
  </w:style>
  <w:style w:type="character" w:customStyle="1" w:styleId="Char1">
    <w:name w:val="Κείμενο πλαισίου Char"/>
    <w:link w:val="a6"/>
    <w:rsid w:val="00295636"/>
    <w:rPr>
      <w:rFonts w:ascii="Tahoma" w:hAnsi="Tahoma" w:cs="Tahoma"/>
      <w:sz w:val="16"/>
      <w:szCs w:val="16"/>
    </w:rPr>
  </w:style>
  <w:style w:type="character" w:customStyle="1" w:styleId="2Char">
    <w:name w:val="Επικεφαλίδα 2 Char"/>
    <w:link w:val="2"/>
    <w:rsid w:val="00A44A95"/>
    <w:rPr>
      <w:rFonts w:ascii="Arial" w:hAnsi="Arial" w:cs="Arial"/>
      <w:b/>
      <w:bCs/>
      <w:sz w:val="28"/>
      <w:szCs w:val="24"/>
    </w:rPr>
  </w:style>
  <w:style w:type="character" w:styleId="a7">
    <w:name w:val="page number"/>
    <w:basedOn w:val="a0"/>
    <w:rsid w:val="00A44A95"/>
  </w:style>
  <w:style w:type="paragraph" w:styleId="a8">
    <w:name w:val="Body Text"/>
    <w:basedOn w:val="a"/>
    <w:link w:val="Char2"/>
    <w:rsid w:val="00A44A95"/>
    <w:pPr>
      <w:jc w:val="center"/>
    </w:pPr>
    <w:rPr>
      <w:sz w:val="20"/>
    </w:rPr>
  </w:style>
  <w:style w:type="character" w:customStyle="1" w:styleId="Char2">
    <w:name w:val="Σώμα κειμένου Char"/>
    <w:link w:val="a8"/>
    <w:rsid w:val="00A44A95"/>
    <w:rPr>
      <w:szCs w:val="24"/>
    </w:rPr>
  </w:style>
  <w:style w:type="paragraph" w:styleId="a9">
    <w:name w:val="List Paragraph"/>
    <w:basedOn w:val="a"/>
    <w:uiPriority w:val="34"/>
    <w:qFormat/>
    <w:rsid w:val="004E5BB5"/>
    <w:pPr>
      <w:ind w:left="720"/>
    </w:pPr>
  </w:style>
  <w:style w:type="table" w:styleId="aa">
    <w:name w:val="Table Grid"/>
    <w:basedOn w:val="a1"/>
    <w:rsid w:val="00B17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Char3"/>
    <w:rsid w:val="00F262E3"/>
    <w:pPr>
      <w:tabs>
        <w:tab w:val="center" w:pos="4153"/>
        <w:tab w:val="right" w:pos="8306"/>
      </w:tabs>
    </w:pPr>
  </w:style>
  <w:style w:type="character" w:customStyle="1" w:styleId="Char3">
    <w:name w:val="Κεφαλίδα Char"/>
    <w:link w:val="ab"/>
    <w:rsid w:val="00F262E3"/>
    <w:rPr>
      <w:sz w:val="24"/>
      <w:szCs w:val="24"/>
    </w:rPr>
  </w:style>
  <w:style w:type="paragraph" w:styleId="ac">
    <w:name w:val="footer"/>
    <w:basedOn w:val="a"/>
    <w:link w:val="Char4"/>
    <w:uiPriority w:val="99"/>
    <w:rsid w:val="00F262E3"/>
    <w:pPr>
      <w:tabs>
        <w:tab w:val="center" w:pos="4153"/>
        <w:tab w:val="right" w:pos="8306"/>
      </w:tabs>
    </w:pPr>
  </w:style>
  <w:style w:type="character" w:customStyle="1" w:styleId="Char4">
    <w:name w:val="Υποσέλιδο Char"/>
    <w:link w:val="ac"/>
    <w:uiPriority w:val="99"/>
    <w:rsid w:val="00F262E3"/>
    <w:rPr>
      <w:sz w:val="24"/>
      <w:szCs w:val="24"/>
    </w:rPr>
  </w:style>
  <w:style w:type="paragraph" w:styleId="Web">
    <w:name w:val="Normal (Web)"/>
    <w:basedOn w:val="a"/>
    <w:uiPriority w:val="99"/>
    <w:unhideWhenUsed/>
    <w:rsid w:val="00C639E6"/>
    <w:pPr>
      <w:spacing w:before="100" w:beforeAutospacing="1" w:after="100" w:afterAutospacing="1"/>
    </w:pPr>
  </w:style>
  <w:style w:type="character" w:styleId="ad">
    <w:name w:val="Strong"/>
    <w:uiPriority w:val="22"/>
    <w:qFormat/>
    <w:rsid w:val="00C639E6"/>
    <w:rPr>
      <w:b/>
      <w:bCs/>
    </w:rPr>
  </w:style>
  <w:style w:type="character" w:styleId="-">
    <w:name w:val="Hyperlink"/>
    <w:rsid w:val="00191B4F"/>
    <w:rPr>
      <w:color w:val="0000FF"/>
      <w:u w:val="single"/>
    </w:rPr>
  </w:style>
  <w:style w:type="character" w:styleId="-0">
    <w:name w:val="FollowedHyperlink"/>
    <w:rsid w:val="00713D61"/>
    <w:rPr>
      <w:color w:val="800080"/>
      <w:u w:val="single"/>
    </w:rPr>
  </w:style>
  <w:style w:type="paragraph" w:styleId="ae">
    <w:name w:val="Block Text"/>
    <w:basedOn w:val="a"/>
    <w:unhideWhenUsed/>
    <w:rsid w:val="0063290F"/>
    <w:pPr>
      <w:ind w:left="4320" w:right="26"/>
    </w:pPr>
    <w:rPr>
      <w:rFonts w:ascii="Century" w:hAnsi="Century"/>
      <w:sz w:val="26"/>
    </w:rPr>
  </w:style>
  <w:style w:type="paragraph" w:customStyle="1" w:styleId="Default">
    <w:name w:val="Default"/>
    <w:rsid w:val="00DF3374"/>
    <w:pPr>
      <w:autoSpaceDE w:val="0"/>
      <w:autoSpaceDN w:val="0"/>
      <w:adjustRightInd w:val="0"/>
    </w:pPr>
    <w:rPr>
      <w:color w:val="000000"/>
      <w:sz w:val="24"/>
      <w:szCs w:val="24"/>
    </w:rPr>
  </w:style>
  <w:style w:type="character" w:styleId="af">
    <w:name w:val="Unresolved Mention"/>
    <w:uiPriority w:val="99"/>
    <w:semiHidden/>
    <w:unhideWhenUsed/>
    <w:rsid w:val="00C772AE"/>
    <w:rPr>
      <w:color w:val="605E5C"/>
      <w:shd w:val="clear" w:color="auto" w:fill="E1DFDD"/>
    </w:rPr>
  </w:style>
  <w:style w:type="paragraph" w:styleId="af0">
    <w:name w:val="Revision"/>
    <w:hidden/>
    <w:uiPriority w:val="99"/>
    <w:semiHidden/>
    <w:rsid w:val="00A42D2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39">
      <w:bodyDiv w:val="1"/>
      <w:marLeft w:val="0"/>
      <w:marRight w:val="0"/>
      <w:marTop w:val="0"/>
      <w:marBottom w:val="0"/>
      <w:divBdr>
        <w:top w:val="none" w:sz="0" w:space="0" w:color="auto"/>
        <w:left w:val="none" w:sz="0" w:space="0" w:color="auto"/>
        <w:bottom w:val="none" w:sz="0" w:space="0" w:color="auto"/>
        <w:right w:val="none" w:sz="0" w:space="0" w:color="auto"/>
      </w:divBdr>
    </w:div>
    <w:div w:id="68383710">
      <w:bodyDiv w:val="1"/>
      <w:marLeft w:val="0"/>
      <w:marRight w:val="0"/>
      <w:marTop w:val="0"/>
      <w:marBottom w:val="0"/>
      <w:divBdr>
        <w:top w:val="none" w:sz="0" w:space="0" w:color="auto"/>
        <w:left w:val="none" w:sz="0" w:space="0" w:color="auto"/>
        <w:bottom w:val="none" w:sz="0" w:space="0" w:color="auto"/>
        <w:right w:val="none" w:sz="0" w:space="0" w:color="auto"/>
      </w:divBdr>
    </w:div>
    <w:div w:id="145128897">
      <w:bodyDiv w:val="1"/>
      <w:marLeft w:val="0"/>
      <w:marRight w:val="0"/>
      <w:marTop w:val="0"/>
      <w:marBottom w:val="0"/>
      <w:divBdr>
        <w:top w:val="none" w:sz="0" w:space="0" w:color="auto"/>
        <w:left w:val="none" w:sz="0" w:space="0" w:color="auto"/>
        <w:bottom w:val="none" w:sz="0" w:space="0" w:color="auto"/>
        <w:right w:val="none" w:sz="0" w:space="0" w:color="auto"/>
      </w:divBdr>
    </w:div>
    <w:div w:id="157427368">
      <w:bodyDiv w:val="1"/>
      <w:marLeft w:val="0"/>
      <w:marRight w:val="0"/>
      <w:marTop w:val="0"/>
      <w:marBottom w:val="0"/>
      <w:divBdr>
        <w:top w:val="none" w:sz="0" w:space="0" w:color="auto"/>
        <w:left w:val="none" w:sz="0" w:space="0" w:color="auto"/>
        <w:bottom w:val="none" w:sz="0" w:space="0" w:color="auto"/>
        <w:right w:val="none" w:sz="0" w:space="0" w:color="auto"/>
      </w:divBdr>
    </w:div>
    <w:div w:id="173913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61910-DAB9-43D1-BB29-3E57069FC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Pages>
  <Words>168</Words>
  <Characters>1279</Characters>
  <Application>Microsoft Office Word</Application>
  <DocSecurity>0</DocSecurity>
  <Lines>10</Lines>
  <Paragraphs>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ΠΡΟΚΗΡΥΞΗ</vt:lpstr>
      <vt:lpstr>ΠΡΟΚΗΡΥΞΗ</vt:lpstr>
    </vt:vector>
  </TitlesOfParts>
  <Company/>
  <LinksUpToDate>false</LinksUpToDate>
  <CharactersWithSpaces>1445</CharactersWithSpaces>
  <SharedDoc>false</SharedDoc>
  <HLinks>
    <vt:vector size="18" baseType="variant">
      <vt:variant>
        <vt:i4>720919</vt:i4>
      </vt:variant>
      <vt:variant>
        <vt:i4>6</vt:i4>
      </vt:variant>
      <vt:variant>
        <vt:i4>0</vt:i4>
      </vt:variant>
      <vt:variant>
        <vt:i4>5</vt:i4>
      </vt:variant>
      <vt:variant>
        <vt:lpwstr>https://rc.auth.gr/proskliseis-gia-apasholisi-se-erga</vt:lpwstr>
      </vt:variant>
      <vt:variant>
        <vt:lpwstr/>
      </vt:variant>
      <vt:variant>
        <vt:i4>3145811</vt:i4>
      </vt:variant>
      <vt:variant>
        <vt:i4>3</vt:i4>
      </vt:variant>
      <vt:variant>
        <vt:i4>0</vt:i4>
      </vt:variant>
      <vt:variant>
        <vt:i4>5</vt:i4>
      </vt:variant>
      <vt:variant>
        <vt:lpwstr>mailto:prosk@rc.auth.gr</vt:lpwstr>
      </vt:variant>
      <vt:variant>
        <vt:lpwstr/>
      </vt:variant>
      <vt:variant>
        <vt:i4>720919</vt:i4>
      </vt:variant>
      <vt:variant>
        <vt:i4>0</vt:i4>
      </vt:variant>
      <vt:variant>
        <vt:i4>0</vt:i4>
      </vt:variant>
      <vt:variant>
        <vt:i4>5</vt:i4>
      </vt:variant>
      <vt:variant>
        <vt:lpwstr>https://rc.auth.gr/proskliseis-gia-apasholisi-se-erg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ΟΚΗΡΥΞΗ</dc:title>
  <dc:subject/>
  <dc:creator>gamvrou</dc:creator>
  <cp:keywords/>
  <cp:lastModifiedBy>Βενέτη Ευδοκία</cp:lastModifiedBy>
  <cp:revision>28</cp:revision>
  <cp:lastPrinted>2017-08-31T08:36:00Z</cp:lastPrinted>
  <dcterms:created xsi:type="dcterms:W3CDTF">2024-08-22T06:24:00Z</dcterms:created>
  <dcterms:modified xsi:type="dcterms:W3CDTF">2024-08-2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8c31a52b89e0f0d637e8e8c262fc648d9d3968c19682d634e39e9b99da35c</vt:lpwstr>
  </property>
</Properties>
</file>